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A824" w14:textId="25712119" w:rsidR="00367876" w:rsidRPr="00562522" w:rsidRDefault="00367876" w:rsidP="00367876">
      <w:pPr>
        <w:pStyle w:val="Default"/>
        <w:rPr>
          <w:rFonts w:asciiTheme="majorBidi" w:hAnsiTheme="majorBidi" w:cstheme="majorBidi"/>
        </w:rPr>
      </w:pPr>
    </w:p>
    <w:p w14:paraId="52B83E60" w14:textId="26BC3021" w:rsidR="00367876" w:rsidRPr="00370A1E" w:rsidRDefault="00367876" w:rsidP="00367876">
      <w:pPr>
        <w:spacing w:line="240" w:lineRule="auto"/>
        <w:jc w:val="center"/>
        <w:rPr>
          <w:rFonts w:asciiTheme="majorBidi" w:hAnsiTheme="majorBidi" w:cstheme="majorBidi"/>
          <w:b/>
          <w:bCs/>
          <w:color w:val="2F5496" w:themeColor="accent1" w:themeShade="BF"/>
          <w:sz w:val="24"/>
          <w:szCs w:val="24"/>
        </w:rPr>
      </w:pPr>
      <w:r w:rsidRPr="00370A1E">
        <w:rPr>
          <w:rFonts w:asciiTheme="majorBidi" w:hAnsiTheme="majorBidi" w:cstheme="majorBidi"/>
          <w:b/>
          <w:bCs/>
          <w:color w:val="2F5496" w:themeColor="accent1" w:themeShade="BF"/>
          <w:sz w:val="24"/>
          <w:szCs w:val="24"/>
        </w:rPr>
        <w:t xml:space="preserve">Department of </w:t>
      </w:r>
      <w:r w:rsidR="00205B06" w:rsidRPr="00370A1E">
        <w:rPr>
          <w:rFonts w:asciiTheme="majorBidi" w:hAnsiTheme="majorBidi" w:cstheme="majorBidi"/>
          <w:b/>
          <w:bCs/>
          <w:color w:val="2F5496" w:themeColor="accent1" w:themeShade="BF"/>
          <w:sz w:val="24"/>
          <w:szCs w:val="24"/>
        </w:rPr>
        <w:t>Artificial Intelligence</w:t>
      </w:r>
    </w:p>
    <w:p w14:paraId="013DC5CA" w14:textId="5EEDC59F" w:rsidR="00367876" w:rsidRPr="00370A1E" w:rsidRDefault="00A0351F"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 xml:space="preserve"> College of Computer and Cyber Sciences</w:t>
      </w:r>
    </w:p>
    <w:p w14:paraId="00FF3899" w14:textId="0274AE3A" w:rsidR="00CE4299" w:rsidRPr="00370A1E" w:rsidRDefault="00CE4299"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Introduction to Deep Learning</w:t>
      </w:r>
    </w:p>
    <w:p w14:paraId="39D992DA" w14:textId="3F601076" w:rsidR="00472BD9" w:rsidRPr="00370A1E" w:rsidRDefault="00CE4299" w:rsidP="00367876">
      <w:pPr>
        <w:jc w:val="center"/>
        <w:rPr>
          <w:rFonts w:asciiTheme="majorBidi" w:hAnsiTheme="majorBidi" w:cstheme="majorBidi"/>
        </w:rPr>
      </w:pPr>
      <w:r w:rsidRPr="00370A1E">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6B98B61" w:rsidR="006F6CE7" w:rsidRPr="00370A1E" w:rsidRDefault="00D24E9F" w:rsidP="00083233">
      <w:pPr>
        <w:jc w:val="center"/>
        <w:rPr>
          <w:rFonts w:asciiTheme="majorBidi" w:hAnsiTheme="majorBidi" w:cstheme="majorBidi"/>
          <w:b/>
          <w:bCs/>
          <w:i/>
          <w:iCs/>
          <w:color w:val="000000"/>
          <w:sz w:val="27"/>
          <w:szCs w:val="27"/>
        </w:rPr>
      </w:pPr>
      <w:r w:rsidRPr="00370A1E">
        <w:rPr>
          <w:rFonts w:asciiTheme="majorBidi" w:hAnsiTheme="majorBidi" w:cstheme="majorBidi"/>
        </w:rPr>
        <w:t xml:space="preserve"> </w:t>
      </w:r>
      <w:r w:rsidR="00A10F11" w:rsidRPr="00A10F11">
        <w:rPr>
          <w:rFonts w:asciiTheme="majorBidi" w:hAnsiTheme="majorBidi" w:cstheme="majorBidi"/>
          <w:b/>
          <w:bCs/>
          <w:i/>
          <w:iCs/>
          <w:color w:val="000000"/>
          <w:sz w:val="40"/>
          <w:szCs w:val="40"/>
        </w:rPr>
        <w:t>Debugging Common Issues in Neural Network Implementation</w:t>
      </w:r>
    </w:p>
    <w:p w14:paraId="646E045F" w14:textId="77777777" w:rsidR="00827FAE" w:rsidRPr="00370A1E" w:rsidRDefault="00827FAE" w:rsidP="00827FAE">
      <w:pPr>
        <w:pStyle w:val="ListParagraph"/>
        <w:rPr>
          <w:rFonts w:asciiTheme="majorBidi" w:hAnsiTheme="majorBidi" w:cstheme="majorBidi"/>
          <w:b/>
          <w:bCs/>
          <w:color w:val="000000"/>
          <w:sz w:val="32"/>
          <w:szCs w:val="32"/>
        </w:rPr>
      </w:pPr>
    </w:p>
    <w:p w14:paraId="1086AAF7" w14:textId="14B0F9DB" w:rsidR="0072159B" w:rsidRPr="00370A1E" w:rsidRDefault="00E12983">
      <w:pPr>
        <w:pStyle w:val="ListParagraph"/>
        <w:numPr>
          <w:ilvl w:val="0"/>
          <w:numId w:val="1"/>
        </w:numPr>
        <w:rPr>
          <w:rFonts w:asciiTheme="majorBidi" w:hAnsiTheme="majorBidi" w:cstheme="majorBidi"/>
          <w:b/>
          <w:bCs/>
          <w:color w:val="000000"/>
          <w:sz w:val="32"/>
          <w:szCs w:val="32"/>
        </w:rPr>
      </w:pPr>
      <w:r w:rsidRPr="00370A1E">
        <w:rPr>
          <w:rFonts w:asciiTheme="majorBidi" w:hAnsiTheme="majorBidi" w:cstheme="majorBidi"/>
          <w:b/>
          <w:bCs/>
          <w:color w:val="000000" w:themeColor="text1"/>
          <w:sz w:val="32"/>
          <w:szCs w:val="32"/>
        </w:rPr>
        <w:t>Learning Objectives</w:t>
      </w:r>
    </w:p>
    <w:p w14:paraId="122E5867" w14:textId="77777777" w:rsidR="0072159B" w:rsidRPr="00370A1E" w:rsidRDefault="0072159B" w:rsidP="00425255">
      <w:pPr>
        <w:pStyle w:val="ListParagraph"/>
        <w:rPr>
          <w:rFonts w:asciiTheme="majorBidi" w:hAnsiTheme="majorBidi" w:cstheme="majorBidi"/>
        </w:rPr>
      </w:pPr>
    </w:p>
    <w:p w14:paraId="2EA015B0" w14:textId="0E988E21" w:rsidR="00425255" w:rsidRPr="00370A1E" w:rsidRDefault="00425255" w:rsidP="0072159B">
      <w:pPr>
        <w:pStyle w:val="ListParagraph"/>
        <w:jc w:val="both"/>
        <w:rPr>
          <w:rFonts w:asciiTheme="majorBidi" w:hAnsiTheme="majorBidi" w:cstheme="majorBidi"/>
          <w:color w:val="000000"/>
          <w:sz w:val="24"/>
          <w:szCs w:val="24"/>
        </w:rPr>
      </w:pPr>
      <w:r w:rsidRPr="00370A1E">
        <w:rPr>
          <w:rFonts w:asciiTheme="majorBidi" w:hAnsiTheme="majorBidi" w:cstheme="majorBidi"/>
          <w:color w:val="000000"/>
          <w:sz w:val="24"/>
          <w:szCs w:val="24"/>
        </w:rPr>
        <w:t>By the end of this lab, students will:</w:t>
      </w:r>
    </w:p>
    <w:p w14:paraId="4497F010" w14:textId="4CAE25E6" w:rsidR="00640D5A" w:rsidRPr="00370A1E" w:rsidRDefault="001A3364" w:rsidP="004A0EC6">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1A3364">
        <w:rPr>
          <w:rFonts w:asciiTheme="majorBidi" w:hAnsiTheme="majorBidi" w:cstheme="majorBidi"/>
          <w:color w:val="000000"/>
          <w:sz w:val="24"/>
          <w:szCs w:val="24"/>
        </w:rPr>
        <w:t xml:space="preserve">Understand </w:t>
      </w:r>
      <w:r w:rsidRPr="001A3364">
        <w:rPr>
          <w:rFonts w:asciiTheme="majorBidi" w:hAnsiTheme="majorBidi" w:cstheme="majorBidi"/>
          <w:b/>
          <w:bCs/>
          <w:color w:val="000000"/>
          <w:sz w:val="24"/>
          <w:szCs w:val="24"/>
        </w:rPr>
        <w:t>LeNet-5</w:t>
      </w:r>
      <w:r w:rsidRPr="001A3364">
        <w:rPr>
          <w:rFonts w:asciiTheme="majorBidi" w:hAnsiTheme="majorBidi" w:cstheme="majorBidi"/>
          <w:color w:val="000000"/>
          <w:sz w:val="24"/>
          <w:szCs w:val="24"/>
        </w:rPr>
        <w:t>, its architecture, and its implementation in PyTorch.</w:t>
      </w:r>
    </w:p>
    <w:p w14:paraId="501EAA83" w14:textId="43805508" w:rsidR="001A3364" w:rsidRDefault="00BE1597"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BE1597">
        <w:rPr>
          <w:rFonts w:asciiTheme="majorBidi" w:hAnsiTheme="majorBidi" w:cstheme="majorBidi"/>
          <w:color w:val="000000"/>
          <w:sz w:val="24"/>
          <w:szCs w:val="24"/>
        </w:rPr>
        <w:t xml:space="preserve">Identify and </w:t>
      </w:r>
      <w:r w:rsidRPr="001A3364">
        <w:rPr>
          <w:rFonts w:asciiTheme="majorBidi" w:hAnsiTheme="majorBidi" w:cstheme="majorBidi"/>
          <w:b/>
          <w:bCs/>
          <w:color w:val="000000"/>
          <w:sz w:val="24"/>
          <w:szCs w:val="24"/>
        </w:rPr>
        <w:t>debug</w:t>
      </w:r>
      <w:r w:rsidRPr="00BE1597">
        <w:rPr>
          <w:rFonts w:asciiTheme="majorBidi" w:hAnsiTheme="majorBidi" w:cstheme="majorBidi"/>
          <w:color w:val="000000"/>
          <w:sz w:val="24"/>
          <w:szCs w:val="24"/>
        </w:rPr>
        <w:t xml:space="preserve"> common errors in neural network architectures</w:t>
      </w:r>
      <w:r w:rsidR="001A3364">
        <w:rPr>
          <w:rFonts w:asciiTheme="majorBidi" w:hAnsiTheme="majorBidi" w:cstheme="majorBidi"/>
          <w:color w:val="000000"/>
          <w:sz w:val="24"/>
          <w:szCs w:val="24"/>
        </w:rPr>
        <w:t>.</w:t>
      </w:r>
    </w:p>
    <w:p w14:paraId="58D48BA3" w14:textId="2BE40944" w:rsidR="00341D8B" w:rsidRPr="00BE1597" w:rsidRDefault="001A3364"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1A3364">
        <w:rPr>
          <w:rFonts w:asciiTheme="majorBidi" w:hAnsiTheme="majorBidi" w:cstheme="majorBidi"/>
          <w:color w:val="000000"/>
          <w:sz w:val="24"/>
          <w:szCs w:val="24"/>
        </w:rPr>
        <w:t xml:space="preserve">Learn </w:t>
      </w:r>
      <w:r w:rsidRPr="001F52B7">
        <w:rPr>
          <w:rFonts w:asciiTheme="majorBidi" w:hAnsiTheme="majorBidi" w:cstheme="majorBidi"/>
          <w:b/>
          <w:bCs/>
          <w:color w:val="000000"/>
          <w:sz w:val="24"/>
          <w:szCs w:val="24"/>
        </w:rPr>
        <w:t>debugging techniques</w:t>
      </w:r>
      <w:r w:rsidRPr="001A3364">
        <w:rPr>
          <w:rFonts w:asciiTheme="majorBidi" w:hAnsiTheme="majorBidi" w:cstheme="majorBidi"/>
          <w:color w:val="000000"/>
          <w:sz w:val="24"/>
          <w:szCs w:val="24"/>
        </w:rPr>
        <w:t xml:space="preserve"> to fix issues in deep learning models</w:t>
      </w:r>
      <w:r w:rsidR="00BE1597" w:rsidRPr="00BE1597">
        <w:rPr>
          <w:rFonts w:asciiTheme="majorBidi" w:hAnsiTheme="majorBidi" w:cstheme="majorBidi"/>
          <w:color w:val="000000"/>
          <w:sz w:val="24"/>
          <w:szCs w:val="24"/>
        </w:rPr>
        <w:t>.</w:t>
      </w:r>
      <w:r w:rsidR="00341D8B" w:rsidRPr="00BE1597">
        <w:rPr>
          <w:rFonts w:asciiTheme="majorBidi" w:hAnsiTheme="majorBidi" w:cstheme="majorBidi"/>
          <w:color w:val="000000"/>
          <w:sz w:val="24"/>
          <w:szCs w:val="24"/>
        </w:rPr>
        <w:br w:type="page"/>
      </w:r>
    </w:p>
    <w:p w14:paraId="1E494346" w14:textId="6CFDCCB8" w:rsidR="00CB1D75" w:rsidRPr="00370A1E" w:rsidRDefault="00CB1D7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Explanation of Key Concepts</w:t>
      </w:r>
    </w:p>
    <w:p w14:paraId="1075D06C" w14:textId="51359A87" w:rsidR="009A34DD" w:rsidRPr="00370A1E" w:rsidRDefault="009A34DD" w:rsidP="00B9507D">
      <w:pPr>
        <w:pStyle w:val="ListParagraph"/>
        <w:rPr>
          <w:rFonts w:asciiTheme="majorBidi" w:hAnsiTheme="majorBidi" w:cstheme="majorBidi"/>
          <w:b/>
          <w:bCs/>
          <w:color w:val="000000" w:themeColor="text1"/>
          <w:sz w:val="32"/>
          <w:szCs w:val="32"/>
        </w:rPr>
      </w:pPr>
    </w:p>
    <w:p w14:paraId="687E09D6" w14:textId="5DF4A6B6" w:rsidR="00906221" w:rsidRPr="00370A1E" w:rsidRDefault="00C02069"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C02069">
        <w:rPr>
          <w:rFonts w:asciiTheme="majorBidi" w:hAnsiTheme="majorBidi" w:cstheme="majorBidi"/>
          <w:b/>
          <w:bCs/>
          <w:color w:val="000000"/>
        </w:rPr>
        <w:t>LeNet-5</w:t>
      </w:r>
      <w:r w:rsidR="00150FD6" w:rsidRPr="00370A1E">
        <w:rPr>
          <w:rFonts w:asciiTheme="majorBidi" w:hAnsiTheme="majorBidi" w:cstheme="majorBidi"/>
          <w:b/>
          <w:bCs/>
          <w:color w:val="000000"/>
        </w:rPr>
        <w:t>:</w:t>
      </w:r>
    </w:p>
    <w:p w14:paraId="5FDBDD65" w14:textId="77777777" w:rsidR="00C02069" w:rsidRDefault="00C02069" w:rsidP="008B5E72">
      <w:pPr>
        <w:pStyle w:val="ListParagraph"/>
        <w:ind w:left="1080"/>
        <w:jc w:val="both"/>
        <w:rPr>
          <w:rFonts w:asciiTheme="majorBidi" w:hAnsiTheme="majorBidi" w:cstheme="majorBidi"/>
          <w:color w:val="000000"/>
        </w:rPr>
      </w:pPr>
      <w:bookmarkStart w:id="0" w:name="_Hlk192294422"/>
      <w:r w:rsidRPr="00C02069">
        <w:rPr>
          <w:rFonts w:asciiTheme="majorBidi" w:hAnsiTheme="majorBidi" w:cstheme="majorBidi"/>
          <w:color w:val="000000"/>
        </w:rPr>
        <w:t>LeNet-5</w:t>
      </w:r>
      <w:bookmarkEnd w:id="0"/>
      <w:r w:rsidRPr="00C02069">
        <w:rPr>
          <w:rFonts w:asciiTheme="majorBidi" w:hAnsiTheme="majorBidi" w:cstheme="majorBidi"/>
          <w:color w:val="000000"/>
        </w:rPr>
        <w:t xml:space="preserve"> is a CNN architecture developed by Yann LeCun in 1998 for digit recognition. It consists of two convolutional layers, subsampling layers, fully connected layers, and an output layer, and it was a key milestone in the development of deep learning for image classification</w:t>
      </w:r>
      <w:r w:rsidR="008B5E72" w:rsidRPr="008B5E72">
        <w:rPr>
          <w:rFonts w:asciiTheme="majorBidi" w:hAnsiTheme="majorBidi" w:cstheme="majorBidi"/>
          <w:color w:val="000000"/>
        </w:rPr>
        <w:t>.</w:t>
      </w:r>
    </w:p>
    <w:p w14:paraId="053A8807" w14:textId="4D26AD86" w:rsidR="00684719" w:rsidRDefault="00684719" w:rsidP="008B5E72">
      <w:pPr>
        <w:pStyle w:val="ListParagraph"/>
        <w:ind w:left="1080"/>
        <w:jc w:val="both"/>
        <w:rPr>
          <w:rFonts w:asciiTheme="majorBidi" w:hAnsiTheme="majorBidi" w:cstheme="majorBidi"/>
          <w:color w:val="000000"/>
        </w:rPr>
      </w:pPr>
      <w:r w:rsidRPr="008B5E72">
        <w:rPr>
          <w:rFonts w:asciiTheme="majorBidi" w:hAnsiTheme="majorBidi" w:cstheme="majorBidi"/>
          <w:color w:val="000000"/>
        </w:rPr>
        <w:t xml:space="preserve"> </w:t>
      </w:r>
    </w:p>
    <w:p w14:paraId="35C436C3" w14:textId="3FF07CF9" w:rsidR="00C02069" w:rsidRPr="008B5E72" w:rsidRDefault="00C02069" w:rsidP="008B5E72">
      <w:pPr>
        <w:pStyle w:val="ListParagraph"/>
        <w:ind w:left="1080"/>
        <w:jc w:val="both"/>
        <w:rPr>
          <w:rFonts w:asciiTheme="majorBidi" w:hAnsiTheme="majorBidi" w:cstheme="majorBidi"/>
          <w:color w:val="000000"/>
        </w:rPr>
      </w:pPr>
      <w:r w:rsidRPr="00C02069">
        <w:rPr>
          <w:rFonts w:asciiTheme="majorBidi" w:hAnsiTheme="majorBidi" w:cstheme="majorBidi"/>
          <w:noProof/>
          <w:sz w:val="24"/>
          <w:szCs w:val="24"/>
        </w:rPr>
        <w:drawing>
          <wp:inline distT="0" distB="0" distL="0" distR="0" wp14:anchorId="07F72511" wp14:editId="03DDCFC4">
            <wp:extent cx="5259266" cy="1548000"/>
            <wp:effectExtent l="19050" t="19050" r="17780" b="14605"/>
            <wp:docPr id="155785221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52213" name="Picture 1" descr="A diagram of a diagram&#10;&#10;Description automatically generated"/>
                    <pic:cNvPicPr/>
                  </pic:nvPicPr>
                  <pic:blipFill>
                    <a:blip r:embed="rId10"/>
                    <a:stretch>
                      <a:fillRect/>
                    </a:stretch>
                  </pic:blipFill>
                  <pic:spPr>
                    <a:xfrm>
                      <a:off x="0" y="0"/>
                      <a:ext cx="5259266" cy="1548000"/>
                    </a:xfrm>
                    <a:prstGeom prst="rect">
                      <a:avLst/>
                    </a:prstGeom>
                    <a:ln w="12700">
                      <a:solidFill>
                        <a:schemeClr val="tx1"/>
                      </a:solidFill>
                    </a:ln>
                  </pic:spPr>
                </pic:pic>
              </a:graphicData>
            </a:graphic>
          </wp:inline>
        </w:drawing>
      </w:r>
    </w:p>
    <w:p w14:paraId="0DC70E27" w14:textId="77777777" w:rsidR="001930D1" w:rsidRPr="00370A1E" w:rsidRDefault="001930D1" w:rsidP="00684719">
      <w:pPr>
        <w:pStyle w:val="ListParagraph"/>
        <w:ind w:left="1080"/>
        <w:jc w:val="both"/>
        <w:rPr>
          <w:rFonts w:asciiTheme="majorBidi" w:hAnsiTheme="majorBidi" w:cstheme="majorBidi"/>
          <w:color w:val="000000"/>
        </w:rPr>
      </w:pPr>
    </w:p>
    <w:p w14:paraId="0A144772" w14:textId="77FF4EC6" w:rsidR="001930D1" w:rsidRPr="00370A1E" w:rsidRDefault="00B41D8E" w:rsidP="001930D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B41D8E">
        <w:rPr>
          <w:rFonts w:asciiTheme="majorBidi" w:hAnsiTheme="majorBidi" w:cstheme="majorBidi"/>
          <w:b/>
          <w:bCs/>
          <w:color w:val="000000"/>
        </w:rPr>
        <w:t>Debugging</w:t>
      </w:r>
      <w:r w:rsidR="001930D1" w:rsidRPr="00370A1E">
        <w:rPr>
          <w:rFonts w:asciiTheme="majorBidi" w:hAnsiTheme="majorBidi" w:cstheme="majorBidi"/>
          <w:b/>
          <w:bCs/>
          <w:color w:val="000000"/>
        </w:rPr>
        <w:t>:</w:t>
      </w:r>
    </w:p>
    <w:p w14:paraId="603A57C2" w14:textId="1FB3058F" w:rsidR="00757D00"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Debugging is the process of identifying, analyzing, and fixing errors or bugs in software code. It involves systematically testing and inspecting the code to find the source of problems, such as incorrect outputs or crashes, and making corrections to ensure the program runs as intended</w:t>
      </w:r>
      <w:r w:rsidR="00757D00" w:rsidRPr="004D6A24">
        <w:rPr>
          <w:rFonts w:asciiTheme="majorBidi" w:hAnsiTheme="majorBidi" w:cstheme="majorBidi"/>
          <w:color w:val="000000"/>
        </w:rPr>
        <w:t>.</w:t>
      </w:r>
    </w:p>
    <w:p w14:paraId="1F54D19E" w14:textId="77777777" w:rsidR="00135B3B" w:rsidRDefault="00135B3B" w:rsidP="00757D00">
      <w:pPr>
        <w:pStyle w:val="ListParagraph"/>
        <w:ind w:left="1080"/>
        <w:jc w:val="both"/>
        <w:rPr>
          <w:rFonts w:asciiTheme="majorBidi" w:hAnsiTheme="majorBidi" w:cstheme="majorBidi"/>
          <w:color w:val="000000"/>
        </w:rPr>
      </w:pPr>
    </w:p>
    <w:p w14:paraId="5094F22D" w14:textId="020F4849" w:rsidR="00135B3B"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In the context of AI, debugging refers to the process of identifying, analyzing, and resolving issues in machine learning models, algorithms, or AI systems. It involves examining data, model performance, and code to detect errors, improve accuracy, and ensure the AI system functions as expected.</w:t>
      </w:r>
    </w:p>
    <w:p w14:paraId="3781EB4B" w14:textId="77777777" w:rsidR="008F4371" w:rsidRDefault="008F4371" w:rsidP="008F4371">
      <w:pPr>
        <w:pStyle w:val="ListParagraph"/>
        <w:spacing w:after="0" w:line="360" w:lineRule="auto"/>
        <w:ind w:left="1077"/>
        <w:jc w:val="both"/>
        <w:rPr>
          <w:rFonts w:asciiTheme="majorBidi" w:hAnsiTheme="majorBidi" w:cstheme="majorBidi"/>
          <w:b/>
          <w:bCs/>
          <w:color w:val="000000"/>
          <w:rtl/>
        </w:rPr>
      </w:pPr>
    </w:p>
    <w:p w14:paraId="1EE8C82A" w14:textId="78F5215E" w:rsidR="008F4371" w:rsidRPr="00370A1E" w:rsidRDefault="00687367"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Pr>
          <w:rFonts w:asciiTheme="majorBidi" w:hAnsiTheme="majorBidi" w:cstheme="majorBidi"/>
          <w:b/>
          <w:bCs/>
          <w:color w:val="000000"/>
        </w:rPr>
        <w:t xml:space="preserve">Some </w:t>
      </w:r>
      <w:r w:rsidR="00CD31D3" w:rsidRPr="00CD31D3">
        <w:rPr>
          <w:rFonts w:asciiTheme="majorBidi" w:hAnsiTheme="majorBidi" w:cstheme="majorBidi"/>
          <w:b/>
          <w:bCs/>
          <w:color w:val="000000"/>
        </w:rPr>
        <w:t>Debugging Techniques in Deep Learning</w:t>
      </w:r>
      <w:r w:rsidR="008F4371" w:rsidRPr="00370A1E">
        <w:rPr>
          <w:rFonts w:asciiTheme="majorBidi" w:hAnsiTheme="majorBidi" w:cstheme="majorBidi"/>
          <w:b/>
          <w:bCs/>
          <w:color w:val="000000"/>
        </w:rPr>
        <w:t>:</w:t>
      </w:r>
    </w:p>
    <w:p w14:paraId="58C0436A" w14:textId="682F8CCF"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Verify Input Data Consistency:</w:t>
      </w:r>
      <w:r>
        <w:rPr>
          <w:rFonts w:asciiTheme="majorBidi" w:hAnsiTheme="majorBidi" w:cstheme="majorBidi"/>
          <w:color w:val="000000"/>
        </w:rPr>
        <w:t xml:space="preserve"> </w:t>
      </w:r>
      <w:r w:rsidRPr="00CD31D3">
        <w:rPr>
          <w:rFonts w:asciiTheme="majorBidi" w:hAnsiTheme="majorBidi" w:cstheme="majorBidi"/>
          <w:color w:val="000000"/>
        </w:rPr>
        <w:t>Ensure that the input data has the correct shape, format, and type expected by the model</w:t>
      </w:r>
      <w:r>
        <w:rPr>
          <w:rFonts w:asciiTheme="majorBidi" w:hAnsiTheme="majorBidi" w:cstheme="majorBidi"/>
          <w:color w:val="000000"/>
        </w:rPr>
        <w:t>.</w:t>
      </w:r>
    </w:p>
    <w:p w14:paraId="59813807" w14:textId="5776A05C"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Check Layer Configuration:</w:t>
      </w:r>
      <w:r>
        <w:rPr>
          <w:rFonts w:asciiTheme="majorBidi" w:hAnsiTheme="majorBidi" w:cstheme="majorBidi"/>
          <w:color w:val="000000"/>
        </w:rPr>
        <w:t xml:space="preserve"> </w:t>
      </w:r>
      <w:r w:rsidRPr="00CD31D3">
        <w:rPr>
          <w:rFonts w:asciiTheme="majorBidi" w:hAnsiTheme="majorBidi" w:cstheme="majorBidi"/>
          <w:color w:val="000000"/>
        </w:rPr>
        <w:t>Review the architecture's layer configurations, such as input/output dimensions and activation functions</w:t>
      </w:r>
      <w:r>
        <w:rPr>
          <w:rFonts w:asciiTheme="majorBidi" w:hAnsiTheme="majorBidi" w:cstheme="majorBidi"/>
          <w:color w:val="000000"/>
        </w:rPr>
        <w:t>.</w:t>
      </w:r>
    </w:p>
    <w:p w14:paraId="0BDA293E" w14:textId="6776258B"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Tune Hyperparameters:</w:t>
      </w:r>
      <w:r>
        <w:rPr>
          <w:rFonts w:asciiTheme="majorBidi" w:hAnsiTheme="majorBidi" w:cstheme="majorBidi"/>
          <w:color w:val="000000"/>
        </w:rPr>
        <w:t xml:space="preserve"> </w:t>
      </w:r>
      <w:r w:rsidRPr="00CD31D3">
        <w:rPr>
          <w:rFonts w:asciiTheme="majorBidi" w:hAnsiTheme="majorBidi" w:cstheme="majorBidi"/>
          <w:color w:val="000000"/>
        </w:rPr>
        <w:t>Experiment with different hyperparameters such as learning rate, batch size, and optimizer settings.</w:t>
      </w:r>
    </w:p>
    <w:p w14:paraId="77561DDC" w14:textId="362DFFD5"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Analyze Loss Function Behavior:</w:t>
      </w:r>
      <w:r>
        <w:rPr>
          <w:rFonts w:asciiTheme="majorBidi" w:hAnsiTheme="majorBidi" w:cstheme="majorBidi"/>
          <w:color w:val="000000"/>
        </w:rPr>
        <w:t xml:space="preserve"> </w:t>
      </w:r>
      <w:r w:rsidRPr="001515DF">
        <w:rPr>
          <w:rFonts w:asciiTheme="majorBidi" w:hAnsiTheme="majorBidi" w:cstheme="majorBidi"/>
          <w:color w:val="000000"/>
        </w:rPr>
        <w:t>Examine the behavior of the loss function during training.</w:t>
      </w:r>
    </w:p>
    <w:p w14:paraId="5F982248" w14:textId="78497D09"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Monitor Training and Validation Curves:</w:t>
      </w:r>
      <w:r>
        <w:rPr>
          <w:rFonts w:asciiTheme="majorBidi" w:hAnsiTheme="majorBidi" w:cstheme="majorBidi"/>
          <w:color w:val="000000"/>
        </w:rPr>
        <w:t xml:space="preserve"> </w:t>
      </w:r>
      <w:r w:rsidRPr="001515DF">
        <w:rPr>
          <w:rFonts w:asciiTheme="majorBidi" w:hAnsiTheme="majorBidi" w:cstheme="majorBidi"/>
          <w:color w:val="000000"/>
        </w:rPr>
        <w:t>Track the training and validation loss curves to identify issues like overfitting or underfitting.</w:t>
      </w:r>
    </w:p>
    <w:p w14:paraId="028DDB7D" w14:textId="77777777" w:rsidR="001515DF" w:rsidRDefault="001515DF" w:rsidP="008F4371">
      <w:pPr>
        <w:pStyle w:val="ListParagraph"/>
        <w:ind w:left="1080"/>
        <w:jc w:val="both"/>
        <w:rPr>
          <w:rFonts w:asciiTheme="majorBidi" w:hAnsiTheme="majorBidi" w:cstheme="majorBidi"/>
          <w:color w:val="000000"/>
        </w:rPr>
      </w:pPr>
    </w:p>
    <w:p w14:paraId="12476191" w14:textId="77777777" w:rsidR="00CD31D3" w:rsidRDefault="00CD31D3" w:rsidP="008F4371">
      <w:pPr>
        <w:pStyle w:val="ListParagraph"/>
        <w:ind w:left="1080"/>
        <w:jc w:val="both"/>
        <w:rPr>
          <w:rFonts w:asciiTheme="majorBidi" w:hAnsiTheme="majorBidi" w:cstheme="majorBidi"/>
          <w:color w:val="000000"/>
        </w:rPr>
      </w:pPr>
    </w:p>
    <w:p w14:paraId="6353BF9C" w14:textId="57D31B04" w:rsidR="008F4371" w:rsidRPr="00370A1E" w:rsidRDefault="008F4371" w:rsidP="008F4371">
      <w:pPr>
        <w:pStyle w:val="ListParagraph"/>
        <w:ind w:left="1080"/>
        <w:jc w:val="both"/>
        <w:rPr>
          <w:rFonts w:asciiTheme="majorBidi" w:hAnsiTheme="majorBidi" w:cstheme="majorBidi"/>
          <w:color w:val="000000"/>
        </w:rPr>
      </w:pPr>
      <w:r w:rsidRPr="00370A1E">
        <w:rPr>
          <w:rFonts w:asciiTheme="majorBidi" w:hAnsiTheme="majorBidi" w:cstheme="majorBidi"/>
          <w:color w:val="000000"/>
        </w:rPr>
        <w:t xml:space="preserve"> </w:t>
      </w:r>
    </w:p>
    <w:p w14:paraId="2327B9C9" w14:textId="77777777" w:rsidR="005907CB" w:rsidRPr="00370A1E" w:rsidRDefault="005907CB" w:rsidP="001930D1">
      <w:pPr>
        <w:pStyle w:val="ListParagraph"/>
        <w:ind w:left="1080"/>
        <w:jc w:val="both"/>
        <w:rPr>
          <w:rFonts w:asciiTheme="majorBidi" w:hAnsiTheme="majorBidi" w:cstheme="majorBidi"/>
          <w:color w:val="000000"/>
        </w:rPr>
      </w:pPr>
    </w:p>
    <w:p w14:paraId="7E336856" w14:textId="77777777" w:rsidR="00684719" w:rsidRPr="00370A1E" w:rsidRDefault="00684719" w:rsidP="00684719">
      <w:pPr>
        <w:pStyle w:val="ListParagraph"/>
        <w:ind w:left="1080"/>
        <w:jc w:val="both"/>
        <w:rPr>
          <w:rFonts w:asciiTheme="majorBidi" w:hAnsiTheme="majorBidi" w:cstheme="majorBidi"/>
          <w:color w:val="000000"/>
        </w:rPr>
      </w:pPr>
    </w:p>
    <w:p w14:paraId="67D27438" w14:textId="3AC95CFC" w:rsidR="00BE3995" w:rsidRPr="00370A1E" w:rsidRDefault="00BE399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Activities</w:t>
      </w:r>
    </w:p>
    <w:p w14:paraId="10978990" w14:textId="4C23063B" w:rsidR="00156145" w:rsidRPr="00370A1E" w:rsidRDefault="00156145" w:rsidP="00156145">
      <w:pPr>
        <w:pStyle w:val="ListParagraph"/>
        <w:rPr>
          <w:rFonts w:asciiTheme="majorBidi" w:hAnsiTheme="majorBidi" w:cstheme="majorBidi"/>
          <w:b/>
          <w:bCs/>
          <w:color w:val="000000" w:themeColor="text1"/>
          <w:sz w:val="27"/>
          <w:szCs w:val="27"/>
        </w:rPr>
      </w:pPr>
    </w:p>
    <w:p w14:paraId="2662FAB3" w14:textId="0995D4C6" w:rsidR="00022E78" w:rsidRPr="00370A1E" w:rsidRDefault="00F547BC">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Exercise 1: </w:t>
      </w:r>
      <w:r w:rsidR="00E32B26">
        <w:rPr>
          <w:rFonts w:asciiTheme="majorBidi" w:hAnsiTheme="majorBidi" w:cstheme="majorBidi"/>
          <w:b/>
          <w:bCs/>
          <w:sz w:val="28"/>
          <w:szCs w:val="28"/>
        </w:rPr>
        <w:t xml:space="preserve">Building </w:t>
      </w:r>
      <w:r w:rsidR="00E1148B" w:rsidRPr="00E1148B">
        <w:rPr>
          <w:rFonts w:asciiTheme="majorBidi" w:hAnsiTheme="majorBidi" w:cstheme="majorBidi"/>
          <w:b/>
          <w:bCs/>
          <w:sz w:val="28"/>
          <w:szCs w:val="28"/>
        </w:rPr>
        <w:t>a LeNet-5 Model for MNIST Classification</w:t>
      </w:r>
      <w:r w:rsidR="004B0E6D" w:rsidRPr="00370A1E">
        <w:rPr>
          <w:rFonts w:asciiTheme="majorBidi" w:hAnsiTheme="majorBidi" w:cstheme="majorBidi"/>
          <w:b/>
          <w:bCs/>
          <w:sz w:val="28"/>
          <w:szCs w:val="28"/>
        </w:rPr>
        <w:t>.</w:t>
      </w:r>
    </w:p>
    <w:p w14:paraId="5E50A143" w14:textId="77777777" w:rsidR="007C0287" w:rsidRPr="00370A1E" w:rsidRDefault="007C0287" w:rsidP="007C0287">
      <w:pPr>
        <w:pStyle w:val="ListParagraph"/>
        <w:ind w:left="540"/>
        <w:rPr>
          <w:rFonts w:asciiTheme="majorBidi" w:hAnsiTheme="majorBidi" w:cstheme="majorBidi"/>
          <w:b/>
          <w:bCs/>
          <w:sz w:val="28"/>
          <w:szCs w:val="28"/>
        </w:rPr>
      </w:pPr>
    </w:p>
    <w:p w14:paraId="7B5BC16C" w14:textId="177BC9DE" w:rsidR="00B823D2" w:rsidRDefault="00A02242" w:rsidP="00FE4E7A">
      <w:pPr>
        <w:pStyle w:val="ListParagraph"/>
        <w:ind w:left="709"/>
        <w:jc w:val="both"/>
        <w:rPr>
          <w:rFonts w:asciiTheme="majorBidi" w:hAnsiTheme="majorBidi" w:cstheme="majorBidi"/>
          <w:sz w:val="24"/>
          <w:szCs w:val="24"/>
        </w:rPr>
      </w:pPr>
      <w:r w:rsidRPr="00A02242">
        <w:rPr>
          <w:rFonts w:asciiTheme="majorBidi" w:hAnsiTheme="majorBidi" w:cstheme="majorBidi"/>
          <w:sz w:val="24"/>
          <w:szCs w:val="24"/>
        </w:rPr>
        <w:t xml:space="preserve">In this exercise, we will </w:t>
      </w:r>
      <w:r>
        <w:rPr>
          <w:rFonts w:asciiTheme="majorBidi" w:hAnsiTheme="majorBidi" w:cstheme="majorBidi"/>
          <w:sz w:val="24"/>
          <w:szCs w:val="24"/>
        </w:rPr>
        <w:t>build</w:t>
      </w:r>
      <w:r w:rsidRPr="00A02242">
        <w:rPr>
          <w:rFonts w:asciiTheme="majorBidi" w:hAnsiTheme="majorBidi" w:cstheme="majorBidi"/>
          <w:sz w:val="24"/>
          <w:szCs w:val="24"/>
        </w:rPr>
        <w:t xml:space="preserve"> a LeNet-5 model for classifying handwritten digits from the MNIST dataset using PyTorch</w:t>
      </w:r>
      <w:r w:rsidR="00FE4E7A">
        <w:rPr>
          <w:rFonts w:asciiTheme="majorBidi" w:hAnsiTheme="majorBidi" w:cstheme="majorBidi"/>
          <w:sz w:val="24"/>
          <w:szCs w:val="24"/>
        </w:rPr>
        <w:t>.</w:t>
      </w:r>
    </w:p>
    <w:tbl>
      <w:tblPr>
        <w:tblStyle w:val="TableGrid"/>
        <w:tblW w:w="0" w:type="auto"/>
        <w:tblInd w:w="720" w:type="dxa"/>
        <w:tblLook w:val="04A0" w:firstRow="1" w:lastRow="0" w:firstColumn="1" w:lastColumn="0" w:noHBand="0" w:noVBand="1"/>
      </w:tblPr>
      <w:tblGrid>
        <w:gridCol w:w="8630"/>
      </w:tblGrid>
      <w:tr w:rsidR="00660EBD" w:rsidRPr="00370A1E" w14:paraId="49D8CC35" w14:textId="77777777" w:rsidTr="007072D5">
        <w:tc>
          <w:tcPr>
            <w:tcW w:w="8630" w:type="dxa"/>
          </w:tcPr>
          <w:p w14:paraId="1F884557" w14:textId="14101CAE" w:rsidR="00C00C9E" w:rsidRPr="00370A1E" w:rsidRDefault="008B1CD8" w:rsidP="007D07D3">
            <w:pPr>
              <w:shd w:val="clear" w:color="auto" w:fill="FFFFFF"/>
              <w:spacing w:line="285" w:lineRule="atLeast"/>
              <w:rPr>
                <w:rFonts w:asciiTheme="majorBidi" w:eastAsia="Times New Roman" w:hAnsiTheme="majorBidi" w:cstheme="majorBidi"/>
                <w:color w:val="000000"/>
                <w:sz w:val="21"/>
                <w:szCs w:val="21"/>
              </w:rPr>
            </w:pPr>
            <w:r w:rsidRPr="00370A1E">
              <w:rPr>
                <w:rFonts w:asciiTheme="majorBidi" w:eastAsia="Times New Roman" w:hAnsiTheme="majorBidi" w:cstheme="majorBidi"/>
                <w:color w:val="008000"/>
                <w:sz w:val="21"/>
                <w:szCs w:val="21"/>
              </w:rPr>
              <w:t xml:space="preserve"># </w:t>
            </w:r>
            <w:r w:rsidR="007D07D3" w:rsidRPr="00370A1E">
              <w:rPr>
                <w:rFonts w:asciiTheme="majorBidi" w:eastAsia="Times New Roman" w:hAnsiTheme="majorBidi" w:cstheme="majorBidi"/>
                <w:color w:val="008000"/>
                <w:sz w:val="21"/>
                <w:szCs w:val="21"/>
              </w:rPr>
              <w:t>Code provided in the notebook</w:t>
            </w:r>
          </w:p>
        </w:tc>
      </w:tr>
    </w:tbl>
    <w:p w14:paraId="0F771DF5" w14:textId="77777777" w:rsidR="00AE0626" w:rsidRDefault="00AE0626" w:rsidP="00AE0626">
      <w:pPr>
        <w:pStyle w:val="ListParagraph"/>
        <w:jc w:val="both"/>
        <w:rPr>
          <w:rFonts w:asciiTheme="majorBidi" w:hAnsiTheme="majorBidi" w:cstheme="majorBidi"/>
          <w:color w:val="000000"/>
          <w:sz w:val="24"/>
          <w:szCs w:val="24"/>
          <w:u w:val="single"/>
        </w:rPr>
      </w:pPr>
    </w:p>
    <w:p w14:paraId="25D55AA6" w14:textId="7CF99FDF" w:rsidR="00AE0626" w:rsidRPr="00370A1E" w:rsidRDefault="00AE0626" w:rsidP="00AE0626">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AE0626" w:rsidRPr="00370A1E" w14:paraId="6B9E440C" w14:textId="77777777" w:rsidTr="008B1296">
        <w:tc>
          <w:tcPr>
            <w:tcW w:w="9350" w:type="dxa"/>
          </w:tcPr>
          <w:p w14:paraId="05035345" w14:textId="77777777" w:rsidR="00AE0626" w:rsidRPr="00370A1E" w:rsidRDefault="00AE0626" w:rsidP="008B1296">
            <w:pPr>
              <w:shd w:val="clear" w:color="auto" w:fill="FFFFFF"/>
              <w:spacing w:line="285" w:lineRule="atLeast"/>
              <w:rPr>
                <w:rFonts w:asciiTheme="majorBidi" w:eastAsia="Times New Roman" w:hAnsiTheme="majorBidi" w:cstheme="majorBidi"/>
                <w:color w:val="000000"/>
                <w:sz w:val="21"/>
                <w:szCs w:val="21"/>
              </w:rPr>
            </w:pPr>
          </w:p>
        </w:tc>
      </w:tr>
    </w:tbl>
    <w:p w14:paraId="2B1CE226" w14:textId="77777777" w:rsidR="001A6DE8" w:rsidRPr="00F1273B" w:rsidRDefault="001A6DE8" w:rsidP="00F1273B">
      <w:pPr>
        <w:jc w:val="both"/>
        <w:rPr>
          <w:rFonts w:asciiTheme="majorBidi" w:hAnsiTheme="majorBidi" w:cstheme="majorBidi"/>
          <w:color w:val="000000"/>
          <w:sz w:val="24"/>
          <w:szCs w:val="24"/>
          <w:u w:val="single"/>
        </w:rPr>
      </w:pPr>
    </w:p>
    <w:p w14:paraId="65324347" w14:textId="77777777" w:rsidR="00541CCA" w:rsidRPr="00370A1E" w:rsidRDefault="00541CCA" w:rsidP="008D6E29">
      <w:pPr>
        <w:pStyle w:val="ListParagraph"/>
        <w:jc w:val="both"/>
        <w:rPr>
          <w:rFonts w:asciiTheme="majorBidi" w:hAnsiTheme="majorBidi" w:cstheme="majorBidi"/>
          <w:color w:val="000000"/>
          <w:sz w:val="24"/>
          <w:szCs w:val="24"/>
          <w:u w:val="single"/>
        </w:rPr>
      </w:pPr>
    </w:p>
    <w:p w14:paraId="72B0FF37" w14:textId="77777777" w:rsidR="00EF2527" w:rsidRPr="00370A1E" w:rsidRDefault="00EF2527">
      <w:pPr>
        <w:rPr>
          <w:rFonts w:asciiTheme="majorBidi" w:hAnsiTheme="majorBidi" w:cstheme="majorBidi"/>
          <w:b/>
          <w:bCs/>
          <w:sz w:val="28"/>
          <w:szCs w:val="28"/>
        </w:rPr>
      </w:pPr>
      <w:r w:rsidRPr="00370A1E">
        <w:rPr>
          <w:rFonts w:asciiTheme="majorBidi" w:hAnsiTheme="majorBidi" w:cstheme="majorBidi"/>
          <w:b/>
          <w:bCs/>
          <w:sz w:val="28"/>
          <w:szCs w:val="28"/>
        </w:rPr>
        <w:br w:type="page"/>
      </w:r>
    </w:p>
    <w:p w14:paraId="17CC65EF" w14:textId="77777777" w:rsidR="00472414" w:rsidRPr="00370A1E" w:rsidRDefault="00472414" w:rsidP="00472414">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Tasks</w:t>
      </w:r>
    </w:p>
    <w:p w14:paraId="176F4E7B" w14:textId="77777777" w:rsidR="00472414" w:rsidRPr="00370A1E" w:rsidRDefault="00472414" w:rsidP="00472414">
      <w:pPr>
        <w:pStyle w:val="ListParagraph"/>
        <w:rPr>
          <w:rFonts w:asciiTheme="majorBidi" w:hAnsiTheme="majorBidi" w:cstheme="majorBidi"/>
          <w:b/>
          <w:bCs/>
          <w:color w:val="000000" w:themeColor="text1"/>
          <w:sz w:val="27"/>
          <w:szCs w:val="27"/>
        </w:rPr>
      </w:pPr>
    </w:p>
    <w:p w14:paraId="24227131"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Task 1:</w:t>
      </w:r>
    </w:p>
    <w:p w14:paraId="585D3A98" w14:textId="77777777" w:rsidR="00472414" w:rsidRPr="00370A1E" w:rsidRDefault="00472414" w:rsidP="00472414">
      <w:pPr>
        <w:pStyle w:val="ListParagraph"/>
        <w:ind w:left="540"/>
        <w:rPr>
          <w:rFonts w:asciiTheme="majorBidi" w:hAnsiTheme="majorBidi" w:cstheme="majorBidi"/>
          <w:b/>
          <w:bCs/>
          <w:sz w:val="28"/>
          <w:szCs w:val="28"/>
        </w:rPr>
      </w:pPr>
    </w:p>
    <w:p w14:paraId="0B9DB23D" w14:textId="77777777" w:rsidR="00472414" w:rsidRPr="00370A1E"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sz w:val="24"/>
          <w:szCs w:val="24"/>
        </w:rPr>
        <w:t xml:space="preserve">In this task, you will </w:t>
      </w:r>
      <w:r w:rsidRPr="00F91E32">
        <w:rPr>
          <w:rFonts w:asciiTheme="majorBidi" w:hAnsiTheme="majorBidi" w:cstheme="majorBidi"/>
          <w:sz w:val="24"/>
          <w:szCs w:val="24"/>
        </w:rPr>
        <w:t xml:space="preserve">debug and optimize </w:t>
      </w:r>
      <w:r>
        <w:rPr>
          <w:rFonts w:asciiTheme="majorBidi" w:hAnsiTheme="majorBidi" w:cstheme="majorBidi"/>
          <w:sz w:val="24"/>
          <w:szCs w:val="24"/>
        </w:rPr>
        <w:t>the</w:t>
      </w:r>
      <w:r w:rsidRPr="00F91E32">
        <w:rPr>
          <w:rFonts w:asciiTheme="majorBidi" w:hAnsiTheme="majorBidi" w:cstheme="majorBidi"/>
          <w:sz w:val="24"/>
          <w:szCs w:val="24"/>
        </w:rPr>
        <w:t xml:space="preserve"> LeNet-5 model</w:t>
      </w:r>
      <w:r>
        <w:rPr>
          <w:rFonts w:asciiTheme="majorBidi" w:hAnsiTheme="majorBidi" w:cstheme="majorBidi"/>
          <w:sz w:val="24"/>
          <w:szCs w:val="24"/>
        </w:rPr>
        <w:t xml:space="preserve"> we built in Exercise 1</w:t>
      </w:r>
      <w:r w:rsidRPr="00370A1E">
        <w:rPr>
          <w:rFonts w:asciiTheme="majorBidi" w:hAnsiTheme="majorBidi" w:cstheme="majorBidi"/>
          <w:sz w:val="24"/>
          <w:szCs w:val="24"/>
        </w:rPr>
        <w:t>.</w:t>
      </w:r>
      <w:r w:rsidRPr="00012AAC">
        <w:t xml:space="preserve"> </w:t>
      </w:r>
      <w:r w:rsidRPr="00012AAC">
        <w:rPr>
          <w:rFonts w:asciiTheme="majorBidi" w:hAnsiTheme="majorBidi" w:cstheme="majorBidi"/>
          <w:sz w:val="24"/>
          <w:szCs w:val="24"/>
        </w:rPr>
        <w:t>You will identify common errors in the model</w:t>
      </w:r>
      <w:r>
        <w:rPr>
          <w:rFonts w:asciiTheme="majorBidi" w:hAnsiTheme="majorBidi" w:cstheme="majorBidi"/>
          <w:sz w:val="24"/>
          <w:szCs w:val="24"/>
        </w:rPr>
        <w:t xml:space="preserve"> a</w:t>
      </w:r>
      <w:r w:rsidRPr="00012AAC">
        <w:rPr>
          <w:rFonts w:asciiTheme="majorBidi" w:hAnsiTheme="majorBidi" w:cstheme="majorBidi"/>
          <w:sz w:val="24"/>
          <w:szCs w:val="24"/>
        </w:rPr>
        <w:t>rchitecture</w:t>
      </w:r>
      <w:r>
        <w:rPr>
          <w:rFonts w:asciiTheme="majorBidi" w:hAnsiTheme="majorBidi" w:cstheme="majorBidi"/>
          <w:sz w:val="24"/>
          <w:szCs w:val="24"/>
        </w:rPr>
        <w:t>, defined functions, training loop, and validation loop.</w:t>
      </w:r>
    </w:p>
    <w:p w14:paraId="3BCB798B" w14:textId="77777777" w:rsidR="00472414" w:rsidRPr="00370A1E" w:rsidRDefault="00472414" w:rsidP="00472414">
      <w:pPr>
        <w:pStyle w:val="ListParagraph"/>
        <w:jc w:val="both"/>
        <w:rPr>
          <w:rFonts w:asciiTheme="majorBidi" w:hAnsiTheme="majorBidi" w:cstheme="majorBidi"/>
          <w:color w:val="000000"/>
          <w:sz w:val="24"/>
          <w:szCs w:val="24"/>
          <w:u w:val="single"/>
        </w:rPr>
      </w:pPr>
    </w:p>
    <w:p w14:paraId="0802A9DC" w14:textId="77777777" w:rsidR="00472414" w:rsidRPr="00370A1E" w:rsidRDefault="00472414" w:rsidP="00472414">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Submit your jupyter notebook &amp; Add a screenshot of the result:</w:t>
      </w:r>
    </w:p>
    <w:tbl>
      <w:tblPr>
        <w:tblStyle w:val="TableGrid"/>
        <w:tblW w:w="0" w:type="auto"/>
        <w:tblInd w:w="720" w:type="dxa"/>
        <w:tblLook w:val="04A0" w:firstRow="1" w:lastRow="0" w:firstColumn="1" w:lastColumn="0" w:noHBand="0" w:noVBand="1"/>
      </w:tblPr>
      <w:tblGrid>
        <w:gridCol w:w="8630"/>
      </w:tblGrid>
      <w:tr w:rsidR="00472414" w:rsidRPr="00370A1E" w14:paraId="179545E3" w14:textId="77777777" w:rsidTr="008B1296">
        <w:tc>
          <w:tcPr>
            <w:tcW w:w="9350" w:type="dxa"/>
          </w:tcPr>
          <w:p w14:paraId="693B00A9" w14:textId="3F93D24B" w:rsidR="00472414" w:rsidRPr="00370A1E" w:rsidRDefault="00373A03" w:rsidP="008B1296">
            <w:pPr>
              <w:shd w:val="clear" w:color="auto" w:fill="FFFFFF"/>
              <w:spacing w:line="285" w:lineRule="atLeast"/>
              <w:rPr>
                <w:rFonts w:asciiTheme="majorBidi" w:eastAsia="Times New Roman" w:hAnsiTheme="majorBidi" w:cstheme="majorBidi"/>
                <w:color w:val="000000"/>
                <w:sz w:val="21"/>
                <w:szCs w:val="21"/>
              </w:rPr>
            </w:pPr>
            <w:r w:rsidRPr="00373A03">
              <w:rPr>
                <w:rFonts w:asciiTheme="majorBidi" w:eastAsia="Times New Roman" w:hAnsiTheme="majorBidi" w:cstheme="majorBidi"/>
                <w:color w:val="000000"/>
                <w:sz w:val="21"/>
                <w:szCs w:val="21"/>
              </w:rPr>
              <w:lastRenderedPageBreak/>
              <w:drawing>
                <wp:inline distT="0" distB="0" distL="0" distR="0" wp14:anchorId="24F750E7" wp14:editId="3EE77699">
                  <wp:extent cx="4784725" cy="8229600"/>
                  <wp:effectExtent l="0" t="0" r="0" b="0"/>
                  <wp:docPr id="1494403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03886" name=""/>
                          <pic:cNvPicPr/>
                        </pic:nvPicPr>
                        <pic:blipFill>
                          <a:blip r:embed="rId11"/>
                          <a:stretch>
                            <a:fillRect/>
                          </a:stretch>
                        </pic:blipFill>
                        <pic:spPr>
                          <a:xfrm>
                            <a:off x="0" y="0"/>
                            <a:ext cx="4784725" cy="8229600"/>
                          </a:xfrm>
                          <a:prstGeom prst="rect">
                            <a:avLst/>
                          </a:prstGeom>
                        </pic:spPr>
                      </pic:pic>
                    </a:graphicData>
                  </a:graphic>
                </wp:inline>
              </w:drawing>
            </w:r>
          </w:p>
        </w:tc>
      </w:tr>
    </w:tbl>
    <w:p w14:paraId="54A6DDEB" w14:textId="77777777" w:rsidR="00472414" w:rsidRPr="00370A1E" w:rsidRDefault="00472414" w:rsidP="00472414">
      <w:pPr>
        <w:rPr>
          <w:rFonts w:asciiTheme="majorBidi" w:hAnsiTheme="majorBidi" w:cstheme="majorBidi"/>
          <w:b/>
          <w:bCs/>
          <w:sz w:val="28"/>
          <w:szCs w:val="28"/>
        </w:rPr>
      </w:pPr>
    </w:p>
    <w:p w14:paraId="209C7303"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Task </w:t>
      </w:r>
      <w:r>
        <w:rPr>
          <w:rFonts w:asciiTheme="majorBidi" w:hAnsiTheme="majorBidi" w:cstheme="majorBidi"/>
          <w:b/>
          <w:bCs/>
          <w:sz w:val="28"/>
          <w:szCs w:val="28"/>
        </w:rPr>
        <w:t>2</w:t>
      </w:r>
      <w:r w:rsidRPr="00370A1E">
        <w:rPr>
          <w:rFonts w:asciiTheme="majorBidi" w:hAnsiTheme="majorBidi" w:cstheme="majorBidi"/>
          <w:b/>
          <w:bCs/>
          <w:sz w:val="28"/>
          <w:szCs w:val="28"/>
        </w:rPr>
        <w:t>:</w:t>
      </w:r>
    </w:p>
    <w:p w14:paraId="2CF5107C" w14:textId="77777777" w:rsidR="00472414" w:rsidRPr="00370A1E" w:rsidRDefault="00472414" w:rsidP="00472414">
      <w:pPr>
        <w:pStyle w:val="ListParagraph"/>
        <w:ind w:left="540"/>
        <w:rPr>
          <w:rFonts w:asciiTheme="majorBidi" w:hAnsiTheme="majorBidi" w:cstheme="majorBidi"/>
          <w:b/>
          <w:bCs/>
          <w:sz w:val="28"/>
          <w:szCs w:val="28"/>
        </w:rPr>
      </w:pPr>
    </w:p>
    <w:p w14:paraId="50862915" w14:textId="77777777" w:rsidR="00472414" w:rsidRPr="00D47C45" w:rsidRDefault="00472414" w:rsidP="00472414">
      <w:pPr>
        <w:pStyle w:val="ListParagraph"/>
        <w:ind w:left="709"/>
        <w:jc w:val="both"/>
        <w:rPr>
          <w:rFonts w:asciiTheme="majorBidi" w:hAnsiTheme="majorBidi" w:cstheme="majorBidi"/>
          <w:sz w:val="24"/>
          <w:szCs w:val="24"/>
        </w:rPr>
      </w:pPr>
      <w:r>
        <w:rPr>
          <w:rFonts w:asciiTheme="majorBidi" w:hAnsiTheme="majorBidi" w:cstheme="majorBidi"/>
          <w:sz w:val="24"/>
          <w:szCs w:val="24"/>
        </w:rPr>
        <w:t>U</w:t>
      </w:r>
      <w:r w:rsidRPr="00D47C45">
        <w:rPr>
          <w:rFonts w:asciiTheme="majorBidi" w:hAnsiTheme="majorBidi" w:cstheme="majorBidi"/>
          <w:sz w:val="24"/>
          <w:szCs w:val="24"/>
        </w:rPr>
        <w:t>se the table below to document</w:t>
      </w:r>
      <w:r>
        <w:rPr>
          <w:rFonts w:asciiTheme="majorBidi" w:hAnsiTheme="majorBidi" w:cstheme="majorBidi"/>
          <w:sz w:val="24"/>
          <w:szCs w:val="24"/>
        </w:rPr>
        <w:t xml:space="preserve"> the</w:t>
      </w:r>
      <w:r w:rsidRPr="00D47C45">
        <w:rPr>
          <w:rFonts w:asciiTheme="majorBidi" w:hAnsiTheme="majorBidi" w:cstheme="majorBidi"/>
          <w:sz w:val="24"/>
          <w:szCs w:val="24"/>
        </w:rPr>
        <w:t xml:space="preserve"> issue</w:t>
      </w:r>
      <w:r>
        <w:rPr>
          <w:rFonts w:asciiTheme="majorBidi" w:hAnsiTheme="majorBidi" w:cstheme="majorBidi"/>
          <w:sz w:val="24"/>
          <w:szCs w:val="24"/>
        </w:rPr>
        <w:t xml:space="preserve"> in the model</w:t>
      </w:r>
      <w:r w:rsidRPr="00D47C45">
        <w:rPr>
          <w:rFonts w:asciiTheme="majorBidi" w:hAnsiTheme="majorBidi" w:cstheme="majorBidi"/>
          <w:sz w:val="24"/>
          <w:szCs w:val="24"/>
        </w:rPr>
        <w:t>, how to fix it, and the reason why it needs to be fixed.</w:t>
      </w:r>
    </w:p>
    <w:p w14:paraId="45E2E1C5" w14:textId="77777777" w:rsidR="00472414"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color w:val="FF0000"/>
          <w:sz w:val="24"/>
          <w:szCs w:val="24"/>
          <w:u w:val="single"/>
        </w:rPr>
        <w:t>(Using ChatGPT or any other Chatbot is completely prohibited)</w:t>
      </w:r>
      <w:r w:rsidRPr="00370A1E">
        <w:rPr>
          <w:rFonts w:asciiTheme="majorBidi" w:hAnsiTheme="majorBidi" w:cstheme="majorBidi"/>
          <w:sz w:val="24"/>
          <w:szCs w:val="24"/>
        </w:rPr>
        <w:t xml:space="preserve">. </w:t>
      </w:r>
    </w:p>
    <w:p w14:paraId="2BFC25EC" w14:textId="77777777" w:rsidR="00472414" w:rsidRDefault="00472414" w:rsidP="00472414">
      <w:pPr>
        <w:pStyle w:val="ListParagraph"/>
        <w:ind w:left="709"/>
        <w:jc w:val="both"/>
        <w:rPr>
          <w:rFonts w:asciiTheme="majorBidi" w:hAnsiTheme="majorBidi" w:cstheme="majorBidi"/>
          <w:sz w:val="24"/>
          <w:szCs w:val="24"/>
        </w:rPr>
      </w:pPr>
    </w:p>
    <w:tbl>
      <w:tblPr>
        <w:tblStyle w:val="TableGrid"/>
        <w:tblW w:w="0" w:type="auto"/>
        <w:tblInd w:w="709" w:type="dxa"/>
        <w:tblLook w:val="04A0" w:firstRow="1" w:lastRow="0" w:firstColumn="1" w:lastColumn="0" w:noHBand="0" w:noVBand="1"/>
      </w:tblPr>
      <w:tblGrid>
        <w:gridCol w:w="3156"/>
        <w:gridCol w:w="3150"/>
        <w:gridCol w:w="2335"/>
      </w:tblGrid>
      <w:tr w:rsidR="00472414" w14:paraId="43604678" w14:textId="77777777" w:rsidTr="004900EB">
        <w:tc>
          <w:tcPr>
            <w:tcW w:w="3156" w:type="dxa"/>
            <w:shd w:val="clear" w:color="auto" w:fill="D9D9D9" w:themeFill="background1" w:themeFillShade="D9"/>
          </w:tcPr>
          <w:p w14:paraId="0347A308"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Bug</w:t>
            </w:r>
          </w:p>
        </w:tc>
        <w:tc>
          <w:tcPr>
            <w:tcW w:w="3150" w:type="dxa"/>
            <w:shd w:val="clear" w:color="auto" w:fill="D9D9D9" w:themeFill="background1" w:themeFillShade="D9"/>
          </w:tcPr>
          <w:p w14:paraId="6E462AA4"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How to Fix it</w:t>
            </w:r>
          </w:p>
        </w:tc>
        <w:tc>
          <w:tcPr>
            <w:tcW w:w="2335" w:type="dxa"/>
            <w:shd w:val="clear" w:color="auto" w:fill="D9D9D9" w:themeFill="background1" w:themeFillShade="D9"/>
          </w:tcPr>
          <w:p w14:paraId="14DED363" w14:textId="77777777" w:rsidR="00472414" w:rsidRPr="00F40C24" w:rsidRDefault="00472414" w:rsidP="008B1296">
            <w:pPr>
              <w:pStyle w:val="ListParagraph"/>
              <w:ind w:left="0"/>
              <w:jc w:val="both"/>
              <w:rPr>
                <w:rFonts w:asciiTheme="majorBidi" w:hAnsiTheme="majorBidi" w:cstheme="majorBidi"/>
                <w:b/>
                <w:bCs/>
                <w:sz w:val="24"/>
                <w:szCs w:val="24"/>
              </w:rPr>
            </w:pPr>
            <w:r w:rsidRPr="00D47C45">
              <w:rPr>
                <w:rFonts w:asciiTheme="majorBidi" w:hAnsiTheme="majorBidi" w:cstheme="majorBidi"/>
                <w:b/>
                <w:bCs/>
                <w:sz w:val="24"/>
                <w:szCs w:val="24"/>
              </w:rPr>
              <w:t>Why Should It Be Fixed</w:t>
            </w:r>
          </w:p>
        </w:tc>
      </w:tr>
      <w:tr w:rsidR="00472414" w14:paraId="50B0A870" w14:textId="77777777" w:rsidTr="004900EB">
        <w:tc>
          <w:tcPr>
            <w:tcW w:w="3156" w:type="dxa"/>
          </w:tcPr>
          <w:p w14:paraId="226C2DC5" w14:textId="58C84B46" w:rsidR="00FB2D9D" w:rsidRPr="00FB2D9D" w:rsidRDefault="00FB2D9D" w:rsidP="00FB2D9D">
            <w:pPr>
              <w:jc w:val="both"/>
              <w:rPr>
                <w:rFonts w:asciiTheme="majorBidi" w:hAnsiTheme="majorBidi" w:cstheme="majorBidi"/>
                <w:sz w:val="24"/>
                <w:szCs w:val="24"/>
              </w:rPr>
            </w:pPr>
            <w:r w:rsidRPr="00FB2D9D">
              <w:rPr>
                <w:rFonts w:asciiTheme="majorBidi" w:hAnsiTheme="majorBidi" w:cstheme="majorBidi"/>
                <w:sz w:val="24"/>
                <w:szCs w:val="24"/>
              </w:rPr>
              <w:t>dropout1= nn.Dropout(p=1.0)</w:t>
            </w:r>
          </w:p>
          <w:p w14:paraId="2B24AEBE" w14:textId="16FCA748" w:rsidR="00FB2D9D" w:rsidRPr="00FB2D9D" w:rsidRDefault="00FB2D9D" w:rsidP="00FB2D9D">
            <w:pPr>
              <w:jc w:val="both"/>
              <w:rPr>
                <w:rFonts w:asciiTheme="majorBidi" w:hAnsiTheme="majorBidi" w:cstheme="majorBidi"/>
                <w:sz w:val="24"/>
                <w:szCs w:val="24"/>
              </w:rPr>
            </w:pPr>
            <w:r w:rsidRPr="00FB2D9D">
              <w:rPr>
                <w:rFonts w:asciiTheme="majorBidi" w:hAnsiTheme="majorBidi" w:cstheme="majorBidi"/>
                <w:sz w:val="24"/>
                <w:szCs w:val="24"/>
              </w:rPr>
              <w:t>dropout2= nn.Dropout(p=1.0)</w:t>
            </w:r>
          </w:p>
          <w:p w14:paraId="5F7C4AB3" w14:textId="77777777" w:rsidR="00472414" w:rsidRPr="00D47C45" w:rsidRDefault="00472414" w:rsidP="008B1296">
            <w:pPr>
              <w:pStyle w:val="ListParagraph"/>
              <w:ind w:left="0"/>
              <w:jc w:val="both"/>
              <w:rPr>
                <w:rFonts w:asciiTheme="majorBidi" w:hAnsiTheme="majorBidi" w:cstheme="majorBidi"/>
                <w:sz w:val="24"/>
                <w:szCs w:val="24"/>
              </w:rPr>
            </w:pPr>
          </w:p>
        </w:tc>
        <w:tc>
          <w:tcPr>
            <w:tcW w:w="3150" w:type="dxa"/>
          </w:tcPr>
          <w:p w14:paraId="05BF4743" w14:textId="75AA2961" w:rsidR="004900EB" w:rsidRPr="004900EB" w:rsidRDefault="004900EB" w:rsidP="004900EB">
            <w:pPr>
              <w:jc w:val="both"/>
              <w:rPr>
                <w:rFonts w:asciiTheme="majorBidi" w:hAnsiTheme="majorBidi" w:cstheme="majorBidi"/>
                <w:sz w:val="24"/>
                <w:szCs w:val="24"/>
              </w:rPr>
            </w:pPr>
            <w:r w:rsidRPr="004900EB">
              <w:rPr>
                <w:rFonts w:asciiTheme="majorBidi" w:hAnsiTheme="majorBidi" w:cstheme="majorBidi"/>
                <w:sz w:val="24"/>
                <w:szCs w:val="24"/>
              </w:rPr>
              <w:t>dropout1= nn.Dropout(p=0.5)</w:t>
            </w:r>
          </w:p>
          <w:p w14:paraId="161D99D4" w14:textId="55D5280B" w:rsidR="004900EB" w:rsidRPr="004900EB" w:rsidRDefault="004900EB" w:rsidP="004900EB">
            <w:pPr>
              <w:jc w:val="both"/>
              <w:rPr>
                <w:rFonts w:asciiTheme="majorBidi" w:hAnsiTheme="majorBidi" w:cstheme="majorBidi"/>
                <w:sz w:val="24"/>
                <w:szCs w:val="24"/>
              </w:rPr>
            </w:pPr>
            <w:r w:rsidRPr="004900EB">
              <w:rPr>
                <w:rFonts w:asciiTheme="majorBidi" w:hAnsiTheme="majorBidi" w:cstheme="majorBidi"/>
                <w:sz w:val="24"/>
                <w:szCs w:val="24"/>
              </w:rPr>
              <w:t>dropout2= nn.Dropout(p=0.2)</w:t>
            </w:r>
          </w:p>
          <w:p w14:paraId="3E4A9E74" w14:textId="77777777" w:rsidR="00472414" w:rsidRDefault="00472414" w:rsidP="008B1296">
            <w:pPr>
              <w:pStyle w:val="ListParagraph"/>
              <w:ind w:left="0"/>
              <w:jc w:val="both"/>
              <w:rPr>
                <w:rFonts w:asciiTheme="majorBidi" w:hAnsiTheme="majorBidi" w:cstheme="majorBidi"/>
                <w:sz w:val="24"/>
                <w:szCs w:val="24"/>
              </w:rPr>
            </w:pPr>
          </w:p>
        </w:tc>
        <w:tc>
          <w:tcPr>
            <w:tcW w:w="2335" w:type="dxa"/>
          </w:tcPr>
          <w:p w14:paraId="4FAD916B" w14:textId="205AB2DB" w:rsidR="00231A5D" w:rsidRDefault="00231A5D" w:rsidP="009E6AF4">
            <w:pPr>
              <w:pStyle w:val="ListParagraph"/>
              <w:ind w:left="0"/>
              <w:rPr>
                <w:rFonts w:asciiTheme="majorBidi" w:hAnsiTheme="majorBidi" w:cstheme="majorBidi"/>
                <w:sz w:val="24"/>
                <w:szCs w:val="24"/>
              </w:rPr>
            </w:pPr>
            <w:r>
              <w:rPr>
                <w:rFonts w:asciiTheme="majorBidi" w:hAnsiTheme="majorBidi" w:cstheme="majorBidi"/>
                <w:sz w:val="24"/>
                <w:szCs w:val="24"/>
              </w:rPr>
              <w:t>Dropout</w:t>
            </w:r>
            <w:r w:rsidR="004200F9">
              <w:rPr>
                <w:rFonts w:asciiTheme="majorBidi" w:hAnsiTheme="majorBidi" w:cstheme="majorBidi"/>
                <w:sz w:val="24"/>
                <w:szCs w:val="24"/>
              </w:rPr>
              <w:t xml:space="preserve"> (p)</w:t>
            </w:r>
            <w:r>
              <w:rPr>
                <w:rFonts w:asciiTheme="majorBidi" w:hAnsiTheme="majorBidi" w:cstheme="majorBidi"/>
                <w:sz w:val="24"/>
                <w:szCs w:val="24"/>
              </w:rPr>
              <w:t xml:space="preserve"> is a percentage</w:t>
            </w:r>
            <w:r w:rsidR="00893AED">
              <w:rPr>
                <w:rFonts w:asciiTheme="majorBidi" w:hAnsiTheme="majorBidi" w:cstheme="majorBidi"/>
                <w:sz w:val="24"/>
                <w:szCs w:val="24"/>
              </w:rPr>
              <w:t xml:space="preserve">, so it should be </w:t>
            </w:r>
            <w:r w:rsidR="00582B74">
              <w:rPr>
                <w:rFonts w:asciiTheme="majorBidi" w:hAnsiTheme="majorBidi" w:cstheme="majorBidi"/>
                <w:sz w:val="24"/>
                <w:szCs w:val="24"/>
              </w:rPr>
              <w:t>between (0 – 1), 1 means 100% which drops everything</w:t>
            </w:r>
            <w:r w:rsidR="00970790">
              <w:rPr>
                <w:rFonts w:asciiTheme="majorBidi" w:hAnsiTheme="majorBidi" w:cstheme="majorBidi"/>
                <w:sz w:val="24"/>
                <w:szCs w:val="24"/>
              </w:rPr>
              <w:t xml:space="preserve"> (all neurons)</w:t>
            </w:r>
            <w:r w:rsidR="00582B74">
              <w:rPr>
                <w:rFonts w:asciiTheme="majorBidi" w:hAnsiTheme="majorBidi" w:cstheme="majorBidi"/>
                <w:sz w:val="24"/>
                <w:szCs w:val="24"/>
              </w:rPr>
              <w:t xml:space="preserve">, so </w:t>
            </w:r>
            <w:r w:rsidR="004200F9">
              <w:rPr>
                <w:rFonts w:asciiTheme="majorBidi" w:hAnsiTheme="majorBidi" w:cstheme="majorBidi"/>
                <w:sz w:val="24"/>
                <w:szCs w:val="24"/>
              </w:rPr>
              <w:t>hav</w:t>
            </w:r>
            <w:r w:rsidR="00970790">
              <w:rPr>
                <w:rFonts w:asciiTheme="majorBidi" w:hAnsiTheme="majorBidi" w:cstheme="majorBidi"/>
                <w:sz w:val="24"/>
                <w:szCs w:val="24"/>
              </w:rPr>
              <w:t>ing a dropout rate of 100% means no training will occur</w:t>
            </w:r>
            <w:r w:rsidR="00861412">
              <w:rPr>
                <w:rFonts w:asciiTheme="majorBidi" w:hAnsiTheme="majorBidi" w:cstheme="majorBidi"/>
                <w:sz w:val="24"/>
                <w:szCs w:val="24"/>
              </w:rPr>
              <w:t>.</w:t>
            </w:r>
          </w:p>
        </w:tc>
      </w:tr>
    </w:tbl>
    <w:p w14:paraId="243AA01D" w14:textId="77777777" w:rsidR="00472414" w:rsidRPr="00370A1E" w:rsidRDefault="00472414" w:rsidP="00472414">
      <w:pPr>
        <w:pStyle w:val="ListParagraph"/>
        <w:ind w:left="709"/>
        <w:jc w:val="both"/>
        <w:rPr>
          <w:rFonts w:asciiTheme="majorBidi" w:hAnsiTheme="majorBidi" w:cstheme="majorBidi"/>
          <w:sz w:val="24"/>
          <w:szCs w:val="24"/>
        </w:rPr>
      </w:pPr>
    </w:p>
    <w:p w14:paraId="781D40B0" w14:textId="77777777" w:rsidR="00472414" w:rsidRPr="00370A1E" w:rsidRDefault="00472414" w:rsidP="00472414">
      <w:pPr>
        <w:pStyle w:val="ListParagraph"/>
        <w:rPr>
          <w:rFonts w:asciiTheme="majorBidi" w:hAnsiTheme="majorBidi" w:cstheme="majorBidi"/>
          <w:b/>
          <w:bCs/>
          <w:sz w:val="28"/>
          <w:szCs w:val="28"/>
        </w:rPr>
      </w:pPr>
    </w:p>
    <w:p w14:paraId="6140D421" w14:textId="77777777" w:rsidR="005C32DF" w:rsidRPr="00370A1E" w:rsidRDefault="005C32DF">
      <w:p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br w:type="page"/>
      </w:r>
    </w:p>
    <w:p w14:paraId="28C50CBD" w14:textId="3FE57831" w:rsidR="00B17ABE" w:rsidRPr="00370A1E" w:rsidRDefault="00701613">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References</w:t>
      </w:r>
    </w:p>
    <w:p w14:paraId="26B10C13" w14:textId="0EE8DAE0" w:rsidR="007E7F18" w:rsidRPr="00A12CE5" w:rsidRDefault="000541F9" w:rsidP="007E7F18">
      <w:pPr>
        <w:ind w:left="360"/>
        <w:rPr>
          <w:rFonts w:asciiTheme="majorBidi" w:hAnsiTheme="majorBidi" w:cstheme="majorBidi"/>
        </w:rPr>
      </w:pPr>
      <w:hyperlink r:id="rId12" w:history="1">
        <w:r w:rsidRPr="00A12CE5">
          <w:rPr>
            <w:rStyle w:val="Hyperlink"/>
            <w:rFonts w:asciiTheme="majorBidi" w:hAnsiTheme="majorBidi" w:cstheme="majorBidi"/>
          </w:rPr>
          <w:t>Neural Networks — PyTorch Tutorials 2.6.0+cu124 documentation</w:t>
        </w:r>
      </w:hyperlink>
    </w:p>
    <w:p w14:paraId="1BB97E8D" w14:textId="42967DB7" w:rsidR="000541F9" w:rsidRPr="00A12CE5" w:rsidRDefault="000541F9" w:rsidP="000541F9">
      <w:pPr>
        <w:ind w:left="360"/>
        <w:rPr>
          <w:rFonts w:asciiTheme="majorBidi" w:hAnsiTheme="majorBidi" w:cstheme="majorBidi"/>
        </w:rPr>
      </w:pPr>
      <w:hyperlink r:id="rId13" w:history="1">
        <w:r w:rsidRPr="00A12CE5">
          <w:rPr>
            <w:rStyle w:val="Hyperlink"/>
            <w:rFonts w:asciiTheme="majorBidi" w:hAnsiTheme="majorBidi" w:cstheme="majorBidi"/>
          </w:rPr>
          <w:t>Gradient-Based Learning Applied to Document Recognition</w:t>
        </w:r>
      </w:hyperlink>
    </w:p>
    <w:p w14:paraId="2864EAF5" w14:textId="33A985D2" w:rsidR="000541F9" w:rsidRPr="00A12CE5" w:rsidRDefault="00492A25" w:rsidP="000541F9">
      <w:pPr>
        <w:ind w:left="360"/>
        <w:rPr>
          <w:rFonts w:asciiTheme="majorBidi" w:hAnsiTheme="majorBidi" w:cstheme="majorBidi"/>
        </w:rPr>
      </w:pPr>
      <w:hyperlink r:id="rId14" w:history="1">
        <w:r w:rsidRPr="00A12CE5">
          <w:rPr>
            <w:rStyle w:val="Hyperlink"/>
            <w:rFonts w:asciiTheme="majorBidi" w:hAnsiTheme="majorBidi" w:cstheme="majorBidi"/>
          </w:rPr>
          <w:t>Lenet-5 | Lenet-5 Architecture | Introduction to Lenet-5</w:t>
        </w:r>
      </w:hyperlink>
    </w:p>
    <w:p w14:paraId="7CB850EA" w14:textId="515872F5" w:rsidR="00EE7787" w:rsidRPr="00A12CE5" w:rsidRDefault="00EE7787" w:rsidP="000541F9">
      <w:pPr>
        <w:ind w:left="360"/>
        <w:rPr>
          <w:rFonts w:asciiTheme="majorBidi" w:hAnsiTheme="majorBidi" w:cstheme="majorBidi"/>
        </w:rPr>
      </w:pPr>
      <w:hyperlink r:id="rId15" w:history="1">
        <w:r w:rsidRPr="00A12CE5">
          <w:rPr>
            <w:rStyle w:val="Hyperlink"/>
            <w:rFonts w:asciiTheme="majorBidi" w:hAnsiTheme="majorBidi" w:cstheme="majorBidi"/>
          </w:rPr>
          <w:t>LeNet 5 Architecture Explained. In the 1990s, Yann LeCun, Leon Bottou… | by Siddhesh Bangar | Medium</w:t>
        </w:r>
      </w:hyperlink>
    </w:p>
    <w:p w14:paraId="1ED484B5" w14:textId="3020B5F5" w:rsidR="00D14796" w:rsidRPr="00A12CE5" w:rsidRDefault="00D14796" w:rsidP="000541F9">
      <w:pPr>
        <w:ind w:left="360"/>
        <w:rPr>
          <w:rFonts w:asciiTheme="majorBidi" w:hAnsiTheme="majorBidi" w:cstheme="majorBidi"/>
        </w:rPr>
      </w:pPr>
      <w:hyperlink r:id="rId16" w:history="1">
        <w:r w:rsidRPr="00A12CE5">
          <w:rPr>
            <w:rStyle w:val="Hyperlink"/>
            <w:rFonts w:asciiTheme="majorBidi" w:hAnsiTheme="majorBidi" w:cstheme="majorBidi"/>
          </w:rPr>
          <w:t>What is Debugging in Software Engineering? - GeeksforGeeks</w:t>
        </w:r>
      </w:hyperlink>
    </w:p>
    <w:p w14:paraId="199A7E11" w14:textId="4873E06E" w:rsidR="00D14796" w:rsidRPr="00A12CE5" w:rsidRDefault="00D14796" w:rsidP="000541F9">
      <w:pPr>
        <w:ind w:left="360"/>
        <w:rPr>
          <w:rFonts w:asciiTheme="majorBidi" w:hAnsiTheme="majorBidi" w:cstheme="majorBidi"/>
        </w:rPr>
      </w:pPr>
      <w:hyperlink r:id="rId17" w:history="1">
        <w:r w:rsidRPr="00A12CE5">
          <w:rPr>
            <w:rStyle w:val="Hyperlink"/>
            <w:rFonts w:asciiTheme="majorBidi" w:hAnsiTheme="majorBidi" w:cstheme="majorBidi"/>
          </w:rPr>
          <w:t>What Is Debugging? | IBM</w:t>
        </w:r>
      </w:hyperlink>
    </w:p>
    <w:p w14:paraId="6136381B" w14:textId="18362E3D" w:rsidR="00492A25" w:rsidRPr="00A12CE5" w:rsidRDefault="00906114" w:rsidP="000541F9">
      <w:pPr>
        <w:ind w:left="360"/>
        <w:rPr>
          <w:rFonts w:asciiTheme="majorBidi" w:hAnsiTheme="majorBidi" w:cstheme="majorBidi"/>
          <w:color w:val="0563C1" w:themeColor="hyperlink"/>
          <w:u w:val="single"/>
        </w:rPr>
      </w:pPr>
      <w:hyperlink r:id="rId18" w:history="1">
        <w:r w:rsidRPr="00A12CE5">
          <w:rPr>
            <w:rStyle w:val="Hyperlink"/>
            <w:rFonts w:asciiTheme="majorBidi" w:hAnsiTheme="majorBidi" w:cstheme="majorBidi"/>
          </w:rPr>
          <w:t>9 Steps of Debugging Deep Learning Model Training</w:t>
        </w:r>
      </w:hyperlink>
    </w:p>
    <w:p w14:paraId="2533BE6D" w14:textId="77777777" w:rsidR="000541F9" w:rsidRPr="007E7F18" w:rsidRDefault="000541F9" w:rsidP="007E7F18">
      <w:pPr>
        <w:ind w:left="360"/>
        <w:rPr>
          <w:rStyle w:val="Hyperlink"/>
        </w:rPr>
      </w:pPr>
    </w:p>
    <w:sectPr w:rsidR="000541F9" w:rsidRPr="007E7F18" w:rsidSect="00762339">
      <w:headerReference w:type="default" r:id="rId19"/>
      <w:head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1288C9" w14:textId="77777777" w:rsidR="00A844F4" w:rsidRDefault="00A844F4" w:rsidP="00367876">
      <w:pPr>
        <w:spacing w:after="0" w:line="240" w:lineRule="auto"/>
      </w:pPr>
      <w:r>
        <w:separator/>
      </w:r>
    </w:p>
  </w:endnote>
  <w:endnote w:type="continuationSeparator" w:id="0">
    <w:p w14:paraId="4DE12C5E" w14:textId="77777777" w:rsidR="00A844F4" w:rsidRDefault="00A844F4"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2BE4B" w14:textId="77777777" w:rsidR="00A844F4" w:rsidRDefault="00A844F4" w:rsidP="00367876">
      <w:pPr>
        <w:spacing w:after="0" w:line="240" w:lineRule="auto"/>
      </w:pPr>
      <w:r>
        <w:separator/>
      </w:r>
    </w:p>
  </w:footnote>
  <w:footnote w:type="continuationSeparator" w:id="0">
    <w:p w14:paraId="25CB70A4" w14:textId="77777777" w:rsidR="00A844F4" w:rsidRDefault="00A844F4"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8E7B" w14:textId="65786ACB"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89A3" w14:textId="1D8FB815"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FE7E65"/>
    <w:multiLevelType w:val="multilevel"/>
    <w:tmpl w:val="552A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8D4009"/>
    <w:multiLevelType w:val="hybridMultilevel"/>
    <w:tmpl w:val="D83E4D0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7"/>
  </w:num>
  <w:num w:numId="2" w16cid:durableId="1737126143">
    <w:abstractNumId w:val="2"/>
  </w:num>
  <w:num w:numId="3" w16cid:durableId="1289626569">
    <w:abstractNumId w:val="1"/>
  </w:num>
  <w:num w:numId="4" w16cid:durableId="125004617">
    <w:abstractNumId w:val="0"/>
  </w:num>
  <w:num w:numId="5" w16cid:durableId="1177498581">
    <w:abstractNumId w:val="5"/>
  </w:num>
  <w:num w:numId="6" w16cid:durableId="2026326090">
    <w:abstractNumId w:val="4"/>
  </w:num>
  <w:num w:numId="7" w16cid:durableId="1437098514">
    <w:abstractNumId w:val="3"/>
  </w:num>
  <w:num w:numId="8" w16cid:durableId="26446571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2CCC"/>
    <w:rsid w:val="00005FF5"/>
    <w:rsid w:val="0000667E"/>
    <w:rsid w:val="00006CBD"/>
    <w:rsid w:val="00010DC9"/>
    <w:rsid w:val="00010FF7"/>
    <w:rsid w:val="0001351C"/>
    <w:rsid w:val="00013DEA"/>
    <w:rsid w:val="00015216"/>
    <w:rsid w:val="00017607"/>
    <w:rsid w:val="00022BAA"/>
    <w:rsid w:val="00022E78"/>
    <w:rsid w:val="00026883"/>
    <w:rsid w:val="00026A46"/>
    <w:rsid w:val="0003155F"/>
    <w:rsid w:val="000355CB"/>
    <w:rsid w:val="0003775D"/>
    <w:rsid w:val="000417DC"/>
    <w:rsid w:val="00042097"/>
    <w:rsid w:val="00042AF8"/>
    <w:rsid w:val="00042C1C"/>
    <w:rsid w:val="000436E2"/>
    <w:rsid w:val="0004437C"/>
    <w:rsid w:val="00050106"/>
    <w:rsid w:val="00050223"/>
    <w:rsid w:val="00050621"/>
    <w:rsid w:val="000541F9"/>
    <w:rsid w:val="00064384"/>
    <w:rsid w:val="00064EEE"/>
    <w:rsid w:val="000661EC"/>
    <w:rsid w:val="00070206"/>
    <w:rsid w:val="000718C9"/>
    <w:rsid w:val="00072E8C"/>
    <w:rsid w:val="00073F5B"/>
    <w:rsid w:val="00080E43"/>
    <w:rsid w:val="00083233"/>
    <w:rsid w:val="0008449A"/>
    <w:rsid w:val="0009607C"/>
    <w:rsid w:val="000A3807"/>
    <w:rsid w:val="000A3CEA"/>
    <w:rsid w:val="000A5C4C"/>
    <w:rsid w:val="000A7116"/>
    <w:rsid w:val="000A783D"/>
    <w:rsid w:val="000B081D"/>
    <w:rsid w:val="000C27BB"/>
    <w:rsid w:val="000C4158"/>
    <w:rsid w:val="000C670F"/>
    <w:rsid w:val="000D1A88"/>
    <w:rsid w:val="000D3662"/>
    <w:rsid w:val="000D39A5"/>
    <w:rsid w:val="000D3B0E"/>
    <w:rsid w:val="000D7F9E"/>
    <w:rsid w:val="000E53FA"/>
    <w:rsid w:val="000E696F"/>
    <w:rsid w:val="000F22A2"/>
    <w:rsid w:val="000F2EB2"/>
    <w:rsid w:val="000F38E8"/>
    <w:rsid w:val="000F4E0A"/>
    <w:rsid w:val="00100D6C"/>
    <w:rsid w:val="00101A9B"/>
    <w:rsid w:val="00105553"/>
    <w:rsid w:val="001120CC"/>
    <w:rsid w:val="00112B18"/>
    <w:rsid w:val="001236FE"/>
    <w:rsid w:val="00126470"/>
    <w:rsid w:val="00135B3B"/>
    <w:rsid w:val="00140EDE"/>
    <w:rsid w:val="001434D6"/>
    <w:rsid w:val="0014444B"/>
    <w:rsid w:val="0014518E"/>
    <w:rsid w:val="00146FA7"/>
    <w:rsid w:val="00150FD6"/>
    <w:rsid w:val="001515DF"/>
    <w:rsid w:val="001518B5"/>
    <w:rsid w:val="00156145"/>
    <w:rsid w:val="00161587"/>
    <w:rsid w:val="00171D69"/>
    <w:rsid w:val="001723E4"/>
    <w:rsid w:val="00174F13"/>
    <w:rsid w:val="00175481"/>
    <w:rsid w:val="001777FE"/>
    <w:rsid w:val="0018232E"/>
    <w:rsid w:val="00184647"/>
    <w:rsid w:val="00187EDF"/>
    <w:rsid w:val="00191807"/>
    <w:rsid w:val="00193074"/>
    <w:rsid w:val="001930D1"/>
    <w:rsid w:val="001A2DD9"/>
    <w:rsid w:val="001A3364"/>
    <w:rsid w:val="001A35B5"/>
    <w:rsid w:val="001A43B7"/>
    <w:rsid w:val="001A43E5"/>
    <w:rsid w:val="001A6DE8"/>
    <w:rsid w:val="001B3DA2"/>
    <w:rsid w:val="001B6B64"/>
    <w:rsid w:val="001C1960"/>
    <w:rsid w:val="001C3A70"/>
    <w:rsid w:val="001C3F25"/>
    <w:rsid w:val="001C4370"/>
    <w:rsid w:val="001C44EF"/>
    <w:rsid w:val="001C7548"/>
    <w:rsid w:val="001D186A"/>
    <w:rsid w:val="001E6751"/>
    <w:rsid w:val="001E6C5A"/>
    <w:rsid w:val="001F52B7"/>
    <w:rsid w:val="00201378"/>
    <w:rsid w:val="0020140B"/>
    <w:rsid w:val="00202AFC"/>
    <w:rsid w:val="00205B06"/>
    <w:rsid w:val="00210DAD"/>
    <w:rsid w:val="002140F3"/>
    <w:rsid w:val="00215C71"/>
    <w:rsid w:val="0021660E"/>
    <w:rsid w:val="00216C98"/>
    <w:rsid w:val="00216EFF"/>
    <w:rsid w:val="00222E2D"/>
    <w:rsid w:val="00222FDE"/>
    <w:rsid w:val="00231A5D"/>
    <w:rsid w:val="00231F3C"/>
    <w:rsid w:val="00235813"/>
    <w:rsid w:val="00236C2C"/>
    <w:rsid w:val="002417C8"/>
    <w:rsid w:val="00241C0E"/>
    <w:rsid w:val="00247180"/>
    <w:rsid w:val="00247926"/>
    <w:rsid w:val="00247D7A"/>
    <w:rsid w:val="0025126A"/>
    <w:rsid w:val="002566BD"/>
    <w:rsid w:val="002572EA"/>
    <w:rsid w:val="00260322"/>
    <w:rsid w:val="00264EE8"/>
    <w:rsid w:val="002653D9"/>
    <w:rsid w:val="0027436A"/>
    <w:rsid w:val="00277DE8"/>
    <w:rsid w:val="00280318"/>
    <w:rsid w:val="002831A9"/>
    <w:rsid w:val="00283AC3"/>
    <w:rsid w:val="002A08EA"/>
    <w:rsid w:val="002A3343"/>
    <w:rsid w:val="002A354A"/>
    <w:rsid w:val="002B0771"/>
    <w:rsid w:val="002B1BCE"/>
    <w:rsid w:val="002C1E9C"/>
    <w:rsid w:val="002C5CCA"/>
    <w:rsid w:val="002D1D6D"/>
    <w:rsid w:val="002D3769"/>
    <w:rsid w:val="002E5530"/>
    <w:rsid w:val="002F61E8"/>
    <w:rsid w:val="002F7B36"/>
    <w:rsid w:val="002F7DFE"/>
    <w:rsid w:val="00304F1D"/>
    <w:rsid w:val="003054A1"/>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47447"/>
    <w:rsid w:val="003518E2"/>
    <w:rsid w:val="00355537"/>
    <w:rsid w:val="0035588B"/>
    <w:rsid w:val="0035749A"/>
    <w:rsid w:val="003624D3"/>
    <w:rsid w:val="003645FD"/>
    <w:rsid w:val="00366896"/>
    <w:rsid w:val="00367876"/>
    <w:rsid w:val="00370A1E"/>
    <w:rsid w:val="003737FF"/>
    <w:rsid w:val="00373A03"/>
    <w:rsid w:val="00375753"/>
    <w:rsid w:val="00376DED"/>
    <w:rsid w:val="00377AD1"/>
    <w:rsid w:val="00381357"/>
    <w:rsid w:val="003855B4"/>
    <w:rsid w:val="003877D2"/>
    <w:rsid w:val="003903BC"/>
    <w:rsid w:val="003A0158"/>
    <w:rsid w:val="003A1692"/>
    <w:rsid w:val="003B5892"/>
    <w:rsid w:val="003B6D3B"/>
    <w:rsid w:val="003B77F1"/>
    <w:rsid w:val="003D48AF"/>
    <w:rsid w:val="003E07C5"/>
    <w:rsid w:val="003E3454"/>
    <w:rsid w:val="003E34CA"/>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0F9"/>
    <w:rsid w:val="00420380"/>
    <w:rsid w:val="00422F6A"/>
    <w:rsid w:val="0042393A"/>
    <w:rsid w:val="00425255"/>
    <w:rsid w:val="004257A1"/>
    <w:rsid w:val="00427DAF"/>
    <w:rsid w:val="00433EE5"/>
    <w:rsid w:val="0043480B"/>
    <w:rsid w:val="004366F6"/>
    <w:rsid w:val="004608A9"/>
    <w:rsid w:val="0046274C"/>
    <w:rsid w:val="00465AD5"/>
    <w:rsid w:val="00472414"/>
    <w:rsid w:val="00472BD9"/>
    <w:rsid w:val="00473AF8"/>
    <w:rsid w:val="00473FE0"/>
    <w:rsid w:val="0047439F"/>
    <w:rsid w:val="0047603E"/>
    <w:rsid w:val="00476C46"/>
    <w:rsid w:val="00480032"/>
    <w:rsid w:val="00481C94"/>
    <w:rsid w:val="00483FC0"/>
    <w:rsid w:val="00484784"/>
    <w:rsid w:val="004876BA"/>
    <w:rsid w:val="004900A9"/>
    <w:rsid w:val="004900EB"/>
    <w:rsid w:val="00492A25"/>
    <w:rsid w:val="004931A6"/>
    <w:rsid w:val="004979D9"/>
    <w:rsid w:val="004A0EC6"/>
    <w:rsid w:val="004A329C"/>
    <w:rsid w:val="004A3597"/>
    <w:rsid w:val="004A655D"/>
    <w:rsid w:val="004B0E6D"/>
    <w:rsid w:val="004B46A8"/>
    <w:rsid w:val="004B75A3"/>
    <w:rsid w:val="004B7794"/>
    <w:rsid w:val="004C2D69"/>
    <w:rsid w:val="004C6356"/>
    <w:rsid w:val="004C7DDC"/>
    <w:rsid w:val="004D1AF7"/>
    <w:rsid w:val="004D481D"/>
    <w:rsid w:val="004D6A24"/>
    <w:rsid w:val="004E7DCE"/>
    <w:rsid w:val="004F031A"/>
    <w:rsid w:val="004F1026"/>
    <w:rsid w:val="004F1D27"/>
    <w:rsid w:val="004F2003"/>
    <w:rsid w:val="004F24E9"/>
    <w:rsid w:val="004F2D1A"/>
    <w:rsid w:val="004F7DA1"/>
    <w:rsid w:val="00500EE1"/>
    <w:rsid w:val="0050144F"/>
    <w:rsid w:val="00502F71"/>
    <w:rsid w:val="0050440C"/>
    <w:rsid w:val="005078AA"/>
    <w:rsid w:val="00511455"/>
    <w:rsid w:val="00513A56"/>
    <w:rsid w:val="00515944"/>
    <w:rsid w:val="005161A4"/>
    <w:rsid w:val="00523AFB"/>
    <w:rsid w:val="005255AB"/>
    <w:rsid w:val="00526FF3"/>
    <w:rsid w:val="005271ED"/>
    <w:rsid w:val="00531673"/>
    <w:rsid w:val="00534550"/>
    <w:rsid w:val="00541CCA"/>
    <w:rsid w:val="005516F3"/>
    <w:rsid w:val="00553484"/>
    <w:rsid w:val="0055649D"/>
    <w:rsid w:val="0055755A"/>
    <w:rsid w:val="00560BD4"/>
    <w:rsid w:val="005623ED"/>
    <w:rsid w:val="00562522"/>
    <w:rsid w:val="005635DD"/>
    <w:rsid w:val="00564564"/>
    <w:rsid w:val="005660A2"/>
    <w:rsid w:val="00572E2D"/>
    <w:rsid w:val="00572FFD"/>
    <w:rsid w:val="00577998"/>
    <w:rsid w:val="00577CA4"/>
    <w:rsid w:val="00582B74"/>
    <w:rsid w:val="00583A7C"/>
    <w:rsid w:val="00584660"/>
    <w:rsid w:val="0058658C"/>
    <w:rsid w:val="005907CB"/>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3069"/>
    <w:rsid w:val="006055ED"/>
    <w:rsid w:val="00615371"/>
    <w:rsid w:val="006157BE"/>
    <w:rsid w:val="00616674"/>
    <w:rsid w:val="00620F70"/>
    <w:rsid w:val="006251AD"/>
    <w:rsid w:val="00631D6C"/>
    <w:rsid w:val="00632039"/>
    <w:rsid w:val="0063439B"/>
    <w:rsid w:val="00634B3C"/>
    <w:rsid w:val="0063627D"/>
    <w:rsid w:val="006400BC"/>
    <w:rsid w:val="00640D5A"/>
    <w:rsid w:val="00647F56"/>
    <w:rsid w:val="00653639"/>
    <w:rsid w:val="006536EA"/>
    <w:rsid w:val="00660EBD"/>
    <w:rsid w:val="00661939"/>
    <w:rsid w:val="00661F46"/>
    <w:rsid w:val="0066590D"/>
    <w:rsid w:val="00684719"/>
    <w:rsid w:val="00686A5F"/>
    <w:rsid w:val="00687367"/>
    <w:rsid w:val="00687BF7"/>
    <w:rsid w:val="00690640"/>
    <w:rsid w:val="006910CE"/>
    <w:rsid w:val="00692F55"/>
    <w:rsid w:val="00693129"/>
    <w:rsid w:val="006931F6"/>
    <w:rsid w:val="00693DF9"/>
    <w:rsid w:val="006964BE"/>
    <w:rsid w:val="006A0770"/>
    <w:rsid w:val="006A12D6"/>
    <w:rsid w:val="006A12FF"/>
    <w:rsid w:val="006A2E95"/>
    <w:rsid w:val="006B3100"/>
    <w:rsid w:val="006B3324"/>
    <w:rsid w:val="006B62B0"/>
    <w:rsid w:val="006B7E5C"/>
    <w:rsid w:val="006C080D"/>
    <w:rsid w:val="006C0C36"/>
    <w:rsid w:val="006C5B1F"/>
    <w:rsid w:val="006C5D93"/>
    <w:rsid w:val="006D16B9"/>
    <w:rsid w:val="006D2047"/>
    <w:rsid w:val="006D20E4"/>
    <w:rsid w:val="006D2725"/>
    <w:rsid w:val="006D4ACD"/>
    <w:rsid w:val="006E0D55"/>
    <w:rsid w:val="006E0F70"/>
    <w:rsid w:val="006E1239"/>
    <w:rsid w:val="006E1294"/>
    <w:rsid w:val="006E2A32"/>
    <w:rsid w:val="006E5D9E"/>
    <w:rsid w:val="006E5FFD"/>
    <w:rsid w:val="006E6722"/>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80B"/>
    <w:rsid w:val="00744B78"/>
    <w:rsid w:val="00745AD2"/>
    <w:rsid w:val="007566CF"/>
    <w:rsid w:val="00757D00"/>
    <w:rsid w:val="00762339"/>
    <w:rsid w:val="007758DF"/>
    <w:rsid w:val="00776EE1"/>
    <w:rsid w:val="00780F19"/>
    <w:rsid w:val="00781142"/>
    <w:rsid w:val="00796674"/>
    <w:rsid w:val="007A33C3"/>
    <w:rsid w:val="007A3CC1"/>
    <w:rsid w:val="007A5544"/>
    <w:rsid w:val="007B5418"/>
    <w:rsid w:val="007B546C"/>
    <w:rsid w:val="007C0287"/>
    <w:rsid w:val="007C2199"/>
    <w:rsid w:val="007C69BF"/>
    <w:rsid w:val="007D03B5"/>
    <w:rsid w:val="007D07D3"/>
    <w:rsid w:val="007D513D"/>
    <w:rsid w:val="007E0342"/>
    <w:rsid w:val="007E18D8"/>
    <w:rsid w:val="007E367E"/>
    <w:rsid w:val="007E7F18"/>
    <w:rsid w:val="007F5720"/>
    <w:rsid w:val="00800CCF"/>
    <w:rsid w:val="00801139"/>
    <w:rsid w:val="008013B1"/>
    <w:rsid w:val="008051E1"/>
    <w:rsid w:val="00811A90"/>
    <w:rsid w:val="00815976"/>
    <w:rsid w:val="00820A6E"/>
    <w:rsid w:val="00822C83"/>
    <w:rsid w:val="008273A0"/>
    <w:rsid w:val="00827FAE"/>
    <w:rsid w:val="00833609"/>
    <w:rsid w:val="00836FDC"/>
    <w:rsid w:val="00837E10"/>
    <w:rsid w:val="008420F9"/>
    <w:rsid w:val="00843B96"/>
    <w:rsid w:val="008463E5"/>
    <w:rsid w:val="0084733E"/>
    <w:rsid w:val="0084738F"/>
    <w:rsid w:val="00847BB5"/>
    <w:rsid w:val="00855A84"/>
    <w:rsid w:val="00855F94"/>
    <w:rsid w:val="00856C7D"/>
    <w:rsid w:val="00856E9E"/>
    <w:rsid w:val="008579E9"/>
    <w:rsid w:val="008579EE"/>
    <w:rsid w:val="008600E2"/>
    <w:rsid w:val="00861412"/>
    <w:rsid w:val="0086309E"/>
    <w:rsid w:val="00865EF6"/>
    <w:rsid w:val="0087039E"/>
    <w:rsid w:val="00877C91"/>
    <w:rsid w:val="00880BDF"/>
    <w:rsid w:val="008845F4"/>
    <w:rsid w:val="008847C5"/>
    <w:rsid w:val="0088494A"/>
    <w:rsid w:val="008933E9"/>
    <w:rsid w:val="00893AED"/>
    <w:rsid w:val="0089466A"/>
    <w:rsid w:val="008948A5"/>
    <w:rsid w:val="008A0B1F"/>
    <w:rsid w:val="008A1913"/>
    <w:rsid w:val="008A1A96"/>
    <w:rsid w:val="008A5F00"/>
    <w:rsid w:val="008B0802"/>
    <w:rsid w:val="008B0FC9"/>
    <w:rsid w:val="008B1CD8"/>
    <w:rsid w:val="008B5E72"/>
    <w:rsid w:val="008B5F76"/>
    <w:rsid w:val="008C021D"/>
    <w:rsid w:val="008C344E"/>
    <w:rsid w:val="008C35AB"/>
    <w:rsid w:val="008C49B1"/>
    <w:rsid w:val="008D354E"/>
    <w:rsid w:val="008D651C"/>
    <w:rsid w:val="008D66B9"/>
    <w:rsid w:val="008D6E29"/>
    <w:rsid w:val="008E2C4D"/>
    <w:rsid w:val="008F181B"/>
    <w:rsid w:val="008F322C"/>
    <w:rsid w:val="008F4371"/>
    <w:rsid w:val="008F5A45"/>
    <w:rsid w:val="0090497A"/>
    <w:rsid w:val="00906114"/>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44501"/>
    <w:rsid w:val="0095083F"/>
    <w:rsid w:val="00952C9A"/>
    <w:rsid w:val="00953EDE"/>
    <w:rsid w:val="00955E04"/>
    <w:rsid w:val="00956DA7"/>
    <w:rsid w:val="009614DB"/>
    <w:rsid w:val="00962A9D"/>
    <w:rsid w:val="009639CE"/>
    <w:rsid w:val="00967109"/>
    <w:rsid w:val="00970790"/>
    <w:rsid w:val="00970D0C"/>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11D5"/>
    <w:rsid w:val="009D7934"/>
    <w:rsid w:val="009E4C5D"/>
    <w:rsid w:val="009E53F7"/>
    <w:rsid w:val="009E6AF4"/>
    <w:rsid w:val="00A02217"/>
    <w:rsid w:val="00A02242"/>
    <w:rsid w:val="00A027C3"/>
    <w:rsid w:val="00A0351F"/>
    <w:rsid w:val="00A06887"/>
    <w:rsid w:val="00A06FAA"/>
    <w:rsid w:val="00A10F11"/>
    <w:rsid w:val="00A11019"/>
    <w:rsid w:val="00A115C8"/>
    <w:rsid w:val="00A12CE5"/>
    <w:rsid w:val="00A1688A"/>
    <w:rsid w:val="00A37409"/>
    <w:rsid w:val="00A37B78"/>
    <w:rsid w:val="00A41E4D"/>
    <w:rsid w:val="00A42C29"/>
    <w:rsid w:val="00A4565F"/>
    <w:rsid w:val="00A46F7D"/>
    <w:rsid w:val="00A51D34"/>
    <w:rsid w:val="00A61291"/>
    <w:rsid w:val="00A73F42"/>
    <w:rsid w:val="00A75099"/>
    <w:rsid w:val="00A844F4"/>
    <w:rsid w:val="00A860E6"/>
    <w:rsid w:val="00A87175"/>
    <w:rsid w:val="00A95B36"/>
    <w:rsid w:val="00A960F2"/>
    <w:rsid w:val="00A97758"/>
    <w:rsid w:val="00AA1B90"/>
    <w:rsid w:val="00AA5A49"/>
    <w:rsid w:val="00AA6348"/>
    <w:rsid w:val="00AB48A0"/>
    <w:rsid w:val="00AB6062"/>
    <w:rsid w:val="00AB6E20"/>
    <w:rsid w:val="00AB7136"/>
    <w:rsid w:val="00AC3AD4"/>
    <w:rsid w:val="00AC5BE5"/>
    <w:rsid w:val="00AC744B"/>
    <w:rsid w:val="00AD2806"/>
    <w:rsid w:val="00AD369E"/>
    <w:rsid w:val="00AE0626"/>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1D8E"/>
    <w:rsid w:val="00B47EB5"/>
    <w:rsid w:val="00B50CC9"/>
    <w:rsid w:val="00B52270"/>
    <w:rsid w:val="00B53D5D"/>
    <w:rsid w:val="00B5642F"/>
    <w:rsid w:val="00B60FA9"/>
    <w:rsid w:val="00B64818"/>
    <w:rsid w:val="00B652CD"/>
    <w:rsid w:val="00B66F6F"/>
    <w:rsid w:val="00B67002"/>
    <w:rsid w:val="00B6714F"/>
    <w:rsid w:val="00B73DCC"/>
    <w:rsid w:val="00B742F6"/>
    <w:rsid w:val="00B746BA"/>
    <w:rsid w:val="00B74B1F"/>
    <w:rsid w:val="00B77F60"/>
    <w:rsid w:val="00B823D2"/>
    <w:rsid w:val="00B84885"/>
    <w:rsid w:val="00B85CF3"/>
    <w:rsid w:val="00B92747"/>
    <w:rsid w:val="00B94567"/>
    <w:rsid w:val="00B9507D"/>
    <w:rsid w:val="00BA14BF"/>
    <w:rsid w:val="00BA6531"/>
    <w:rsid w:val="00BA7CF0"/>
    <w:rsid w:val="00BB2201"/>
    <w:rsid w:val="00BB3BFA"/>
    <w:rsid w:val="00BB3D6E"/>
    <w:rsid w:val="00BB790D"/>
    <w:rsid w:val="00BC0E46"/>
    <w:rsid w:val="00BC4BE8"/>
    <w:rsid w:val="00BD0DD4"/>
    <w:rsid w:val="00BD25B6"/>
    <w:rsid w:val="00BD401B"/>
    <w:rsid w:val="00BE1597"/>
    <w:rsid w:val="00BE2784"/>
    <w:rsid w:val="00BE3995"/>
    <w:rsid w:val="00BE4D9A"/>
    <w:rsid w:val="00BE6DE3"/>
    <w:rsid w:val="00BE72E8"/>
    <w:rsid w:val="00BF01AA"/>
    <w:rsid w:val="00BF268B"/>
    <w:rsid w:val="00BF4EEA"/>
    <w:rsid w:val="00BF6475"/>
    <w:rsid w:val="00C00C9E"/>
    <w:rsid w:val="00C02069"/>
    <w:rsid w:val="00C02D62"/>
    <w:rsid w:val="00C11000"/>
    <w:rsid w:val="00C16127"/>
    <w:rsid w:val="00C20338"/>
    <w:rsid w:val="00C21A29"/>
    <w:rsid w:val="00C227B7"/>
    <w:rsid w:val="00C24817"/>
    <w:rsid w:val="00C268F2"/>
    <w:rsid w:val="00C27352"/>
    <w:rsid w:val="00C35E45"/>
    <w:rsid w:val="00C415CF"/>
    <w:rsid w:val="00C43569"/>
    <w:rsid w:val="00C43D6B"/>
    <w:rsid w:val="00C47D1A"/>
    <w:rsid w:val="00C51F5E"/>
    <w:rsid w:val="00C52560"/>
    <w:rsid w:val="00C52DDB"/>
    <w:rsid w:val="00C53B52"/>
    <w:rsid w:val="00C6122F"/>
    <w:rsid w:val="00C63906"/>
    <w:rsid w:val="00C639D9"/>
    <w:rsid w:val="00C645F7"/>
    <w:rsid w:val="00C743A2"/>
    <w:rsid w:val="00C77396"/>
    <w:rsid w:val="00C779B9"/>
    <w:rsid w:val="00C83E2C"/>
    <w:rsid w:val="00C92DDF"/>
    <w:rsid w:val="00C9607A"/>
    <w:rsid w:val="00C96DDA"/>
    <w:rsid w:val="00C96ED8"/>
    <w:rsid w:val="00CB0F33"/>
    <w:rsid w:val="00CB1D75"/>
    <w:rsid w:val="00CC156B"/>
    <w:rsid w:val="00CC7662"/>
    <w:rsid w:val="00CD03A1"/>
    <w:rsid w:val="00CD225B"/>
    <w:rsid w:val="00CD31D3"/>
    <w:rsid w:val="00CD414A"/>
    <w:rsid w:val="00CE1429"/>
    <w:rsid w:val="00CE1D21"/>
    <w:rsid w:val="00CE4299"/>
    <w:rsid w:val="00CE79DB"/>
    <w:rsid w:val="00CF0ECD"/>
    <w:rsid w:val="00D00A88"/>
    <w:rsid w:val="00D01280"/>
    <w:rsid w:val="00D03A4F"/>
    <w:rsid w:val="00D0586F"/>
    <w:rsid w:val="00D11B13"/>
    <w:rsid w:val="00D11CF1"/>
    <w:rsid w:val="00D14796"/>
    <w:rsid w:val="00D237AD"/>
    <w:rsid w:val="00D24E9F"/>
    <w:rsid w:val="00D26B08"/>
    <w:rsid w:val="00D316AA"/>
    <w:rsid w:val="00D352C9"/>
    <w:rsid w:val="00D40501"/>
    <w:rsid w:val="00D40DED"/>
    <w:rsid w:val="00D4538A"/>
    <w:rsid w:val="00D47FA0"/>
    <w:rsid w:val="00D5339F"/>
    <w:rsid w:val="00D53929"/>
    <w:rsid w:val="00D64CA7"/>
    <w:rsid w:val="00D6626F"/>
    <w:rsid w:val="00D72D4E"/>
    <w:rsid w:val="00D75BBD"/>
    <w:rsid w:val="00D83CFC"/>
    <w:rsid w:val="00D93951"/>
    <w:rsid w:val="00DA178D"/>
    <w:rsid w:val="00DA7322"/>
    <w:rsid w:val="00DB1CC1"/>
    <w:rsid w:val="00DB3F32"/>
    <w:rsid w:val="00DB700C"/>
    <w:rsid w:val="00DC6B78"/>
    <w:rsid w:val="00DD1C2D"/>
    <w:rsid w:val="00DD5CC1"/>
    <w:rsid w:val="00DE28A5"/>
    <w:rsid w:val="00DF1235"/>
    <w:rsid w:val="00DF40E0"/>
    <w:rsid w:val="00E02473"/>
    <w:rsid w:val="00E0415C"/>
    <w:rsid w:val="00E054C0"/>
    <w:rsid w:val="00E05BD2"/>
    <w:rsid w:val="00E1148B"/>
    <w:rsid w:val="00E12983"/>
    <w:rsid w:val="00E23A4D"/>
    <w:rsid w:val="00E317C2"/>
    <w:rsid w:val="00E3240D"/>
    <w:rsid w:val="00E32B26"/>
    <w:rsid w:val="00E353EB"/>
    <w:rsid w:val="00E353EF"/>
    <w:rsid w:val="00E42F2C"/>
    <w:rsid w:val="00E52FB4"/>
    <w:rsid w:val="00E604F1"/>
    <w:rsid w:val="00E630DF"/>
    <w:rsid w:val="00E70873"/>
    <w:rsid w:val="00E718EC"/>
    <w:rsid w:val="00E761CE"/>
    <w:rsid w:val="00E76DC7"/>
    <w:rsid w:val="00E77AD9"/>
    <w:rsid w:val="00E80AAC"/>
    <w:rsid w:val="00E86265"/>
    <w:rsid w:val="00E876D1"/>
    <w:rsid w:val="00E878BD"/>
    <w:rsid w:val="00E87EC5"/>
    <w:rsid w:val="00E9141E"/>
    <w:rsid w:val="00E97A6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E7787"/>
    <w:rsid w:val="00EF14AE"/>
    <w:rsid w:val="00EF2527"/>
    <w:rsid w:val="00EF3375"/>
    <w:rsid w:val="00EF4FBA"/>
    <w:rsid w:val="00EF5510"/>
    <w:rsid w:val="00EF7D51"/>
    <w:rsid w:val="00F00F2F"/>
    <w:rsid w:val="00F01818"/>
    <w:rsid w:val="00F06CE7"/>
    <w:rsid w:val="00F07F27"/>
    <w:rsid w:val="00F1273B"/>
    <w:rsid w:val="00F136B0"/>
    <w:rsid w:val="00F14267"/>
    <w:rsid w:val="00F1486F"/>
    <w:rsid w:val="00F20B7E"/>
    <w:rsid w:val="00F37EB3"/>
    <w:rsid w:val="00F40C24"/>
    <w:rsid w:val="00F44232"/>
    <w:rsid w:val="00F51405"/>
    <w:rsid w:val="00F524F8"/>
    <w:rsid w:val="00F53F65"/>
    <w:rsid w:val="00F5448B"/>
    <w:rsid w:val="00F547BC"/>
    <w:rsid w:val="00F54CCE"/>
    <w:rsid w:val="00F60B46"/>
    <w:rsid w:val="00F60E1B"/>
    <w:rsid w:val="00F63AC6"/>
    <w:rsid w:val="00F64EF7"/>
    <w:rsid w:val="00F67A39"/>
    <w:rsid w:val="00F76B21"/>
    <w:rsid w:val="00F847B8"/>
    <w:rsid w:val="00FA2AFE"/>
    <w:rsid w:val="00FA2F8F"/>
    <w:rsid w:val="00FB0B06"/>
    <w:rsid w:val="00FB0FFA"/>
    <w:rsid w:val="00FB2D9D"/>
    <w:rsid w:val="00FC1BDF"/>
    <w:rsid w:val="00FC3B82"/>
    <w:rsid w:val="00FD2180"/>
    <w:rsid w:val="00FD4F53"/>
    <w:rsid w:val="00FD6EA7"/>
    <w:rsid w:val="00FD7310"/>
    <w:rsid w:val="00FE0479"/>
    <w:rsid w:val="00FE0CA0"/>
    <w:rsid w:val="00FE19BC"/>
    <w:rsid w:val="00FE2FF4"/>
    <w:rsid w:val="00FE4E7A"/>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7221774">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681">
      <w:bodyDiv w:val="1"/>
      <w:marLeft w:val="0"/>
      <w:marRight w:val="0"/>
      <w:marTop w:val="0"/>
      <w:marBottom w:val="0"/>
      <w:divBdr>
        <w:top w:val="none" w:sz="0" w:space="0" w:color="auto"/>
        <w:left w:val="none" w:sz="0" w:space="0" w:color="auto"/>
        <w:bottom w:val="none" w:sz="0" w:space="0" w:color="auto"/>
        <w:right w:val="none" w:sz="0" w:space="0" w:color="auto"/>
      </w:divBdr>
    </w:div>
    <w:div w:id="504591646">
      <w:bodyDiv w:val="1"/>
      <w:marLeft w:val="0"/>
      <w:marRight w:val="0"/>
      <w:marTop w:val="0"/>
      <w:marBottom w:val="0"/>
      <w:divBdr>
        <w:top w:val="none" w:sz="0" w:space="0" w:color="auto"/>
        <w:left w:val="none" w:sz="0" w:space="0" w:color="auto"/>
        <w:bottom w:val="none" w:sz="0" w:space="0" w:color="auto"/>
        <w:right w:val="none" w:sz="0" w:space="0" w:color="auto"/>
      </w:divBdr>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67052624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0038146">
      <w:bodyDiv w:val="1"/>
      <w:marLeft w:val="0"/>
      <w:marRight w:val="0"/>
      <w:marTop w:val="0"/>
      <w:marBottom w:val="0"/>
      <w:divBdr>
        <w:top w:val="none" w:sz="0" w:space="0" w:color="auto"/>
        <w:left w:val="none" w:sz="0" w:space="0" w:color="auto"/>
        <w:bottom w:val="none" w:sz="0" w:space="0" w:color="auto"/>
        <w:right w:val="none" w:sz="0" w:space="0" w:color="auto"/>
      </w:divBdr>
      <w:divsChild>
        <w:div w:id="299268326">
          <w:marLeft w:val="0"/>
          <w:marRight w:val="0"/>
          <w:marTop w:val="0"/>
          <w:marBottom w:val="0"/>
          <w:divBdr>
            <w:top w:val="none" w:sz="0" w:space="0" w:color="auto"/>
            <w:left w:val="none" w:sz="0" w:space="0" w:color="auto"/>
            <w:bottom w:val="none" w:sz="0" w:space="0" w:color="auto"/>
            <w:right w:val="none" w:sz="0" w:space="0" w:color="auto"/>
          </w:divBdr>
          <w:divsChild>
            <w:div w:id="1980183842">
              <w:marLeft w:val="0"/>
              <w:marRight w:val="0"/>
              <w:marTop w:val="0"/>
              <w:marBottom w:val="0"/>
              <w:divBdr>
                <w:top w:val="none" w:sz="0" w:space="0" w:color="auto"/>
                <w:left w:val="none" w:sz="0" w:space="0" w:color="auto"/>
                <w:bottom w:val="none" w:sz="0" w:space="0" w:color="auto"/>
                <w:right w:val="none" w:sz="0" w:space="0" w:color="auto"/>
              </w:divBdr>
            </w:div>
            <w:div w:id="17658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481189171">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3355791">
      <w:bodyDiv w:val="1"/>
      <w:marLeft w:val="0"/>
      <w:marRight w:val="0"/>
      <w:marTop w:val="0"/>
      <w:marBottom w:val="0"/>
      <w:divBdr>
        <w:top w:val="none" w:sz="0" w:space="0" w:color="auto"/>
        <w:left w:val="none" w:sz="0" w:space="0" w:color="auto"/>
        <w:bottom w:val="none" w:sz="0" w:space="0" w:color="auto"/>
        <w:right w:val="none" w:sz="0" w:space="0" w:color="auto"/>
      </w:divBdr>
      <w:divsChild>
        <w:div w:id="880559158">
          <w:marLeft w:val="0"/>
          <w:marRight w:val="0"/>
          <w:marTop w:val="0"/>
          <w:marBottom w:val="0"/>
          <w:divBdr>
            <w:top w:val="none" w:sz="0" w:space="0" w:color="auto"/>
            <w:left w:val="none" w:sz="0" w:space="0" w:color="auto"/>
            <w:bottom w:val="none" w:sz="0" w:space="0" w:color="auto"/>
            <w:right w:val="none" w:sz="0" w:space="0" w:color="auto"/>
          </w:divBdr>
          <w:divsChild>
            <w:div w:id="245114454">
              <w:marLeft w:val="0"/>
              <w:marRight w:val="0"/>
              <w:marTop w:val="0"/>
              <w:marBottom w:val="0"/>
              <w:divBdr>
                <w:top w:val="none" w:sz="0" w:space="0" w:color="auto"/>
                <w:left w:val="none" w:sz="0" w:space="0" w:color="auto"/>
                <w:bottom w:val="none" w:sz="0" w:space="0" w:color="auto"/>
                <w:right w:val="none" w:sz="0" w:space="0" w:color="auto"/>
              </w:divBdr>
            </w:div>
            <w:div w:id="134690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1713821">
      <w:bodyDiv w:val="1"/>
      <w:marLeft w:val="0"/>
      <w:marRight w:val="0"/>
      <w:marTop w:val="0"/>
      <w:marBottom w:val="0"/>
      <w:divBdr>
        <w:top w:val="none" w:sz="0" w:space="0" w:color="auto"/>
        <w:left w:val="none" w:sz="0" w:space="0" w:color="auto"/>
        <w:bottom w:val="none" w:sz="0" w:space="0" w:color="auto"/>
        <w:right w:val="none" w:sz="0" w:space="0" w:color="auto"/>
      </w:divBdr>
      <w:divsChild>
        <w:div w:id="1844121660">
          <w:marLeft w:val="0"/>
          <w:marRight w:val="0"/>
          <w:marTop w:val="0"/>
          <w:marBottom w:val="0"/>
          <w:divBdr>
            <w:top w:val="none" w:sz="0" w:space="0" w:color="auto"/>
            <w:left w:val="none" w:sz="0" w:space="0" w:color="auto"/>
            <w:bottom w:val="none" w:sz="0" w:space="0" w:color="auto"/>
            <w:right w:val="none" w:sz="0" w:space="0" w:color="auto"/>
          </w:divBdr>
          <w:divsChild>
            <w:div w:id="1085957179">
              <w:marLeft w:val="0"/>
              <w:marRight w:val="0"/>
              <w:marTop w:val="0"/>
              <w:marBottom w:val="0"/>
              <w:divBdr>
                <w:top w:val="none" w:sz="0" w:space="0" w:color="auto"/>
                <w:left w:val="none" w:sz="0" w:space="0" w:color="auto"/>
                <w:bottom w:val="none" w:sz="0" w:space="0" w:color="auto"/>
                <w:right w:val="none" w:sz="0" w:space="0" w:color="auto"/>
              </w:divBdr>
            </w:div>
            <w:div w:id="125327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10234371">
      <w:bodyDiv w:val="1"/>
      <w:marLeft w:val="0"/>
      <w:marRight w:val="0"/>
      <w:marTop w:val="0"/>
      <w:marBottom w:val="0"/>
      <w:divBdr>
        <w:top w:val="none" w:sz="0" w:space="0" w:color="auto"/>
        <w:left w:val="none" w:sz="0" w:space="0" w:color="auto"/>
        <w:bottom w:val="none" w:sz="0" w:space="0" w:color="auto"/>
        <w:right w:val="none" w:sz="0" w:space="0" w:color="auto"/>
      </w:divBdr>
      <w:divsChild>
        <w:div w:id="559706576">
          <w:marLeft w:val="0"/>
          <w:marRight w:val="0"/>
          <w:marTop w:val="0"/>
          <w:marBottom w:val="0"/>
          <w:divBdr>
            <w:top w:val="none" w:sz="0" w:space="0" w:color="auto"/>
            <w:left w:val="none" w:sz="0" w:space="0" w:color="auto"/>
            <w:bottom w:val="none" w:sz="0" w:space="0" w:color="auto"/>
            <w:right w:val="none" w:sz="0" w:space="0" w:color="auto"/>
          </w:divBdr>
          <w:divsChild>
            <w:div w:id="164395809">
              <w:marLeft w:val="0"/>
              <w:marRight w:val="0"/>
              <w:marTop w:val="0"/>
              <w:marBottom w:val="0"/>
              <w:divBdr>
                <w:top w:val="none" w:sz="0" w:space="0" w:color="auto"/>
                <w:left w:val="none" w:sz="0" w:space="0" w:color="auto"/>
                <w:bottom w:val="none" w:sz="0" w:space="0" w:color="auto"/>
                <w:right w:val="none" w:sz="0" w:space="0" w:color="auto"/>
              </w:divBdr>
            </w:div>
            <w:div w:id="119040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898390487">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516">
      <w:bodyDiv w:val="1"/>
      <w:marLeft w:val="0"/>
      <w:marRight w:val="0"/>
      <w:marTop w:val="0"/>
      <w:marBottom w:val="0"/>
      <w:divBdr>
        <w:top w:val="none" w:sz="0" w:space="0" w:color="auto"/>
        <w:left w:val="none" w:sz="0" w:space="0" w:color="auto"/>
        <w:bottom w:val="none" w:sz="0" w:space="0" w:color="auto"/>
        <w:right w:val="none" w:sz="0" w:space="0" w:color="auto"/>
      </w:divBdr>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vision.stanford.edu/cs598_spring07/papers/Lecun98.pdf" TargetMode="External"/><Relationship Id="rId18" Type="http://schemas.openxmlformats.org/officeDocument/2006/relationships/hyperlink" Target="https://neptune.ai/blog/debugging-deep-learning-model-trainin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ytorch.org/tutorials/beginner/blitz/neural_networks_tutorial.html" TargetMode="External"/><Relationship Id="rId17" Type="http://schemas.openxmlformats.org/officeDocument/2006/relationships/hyperlink" Target="https://www.ibm.com/think/topics/debugging" TargetMode="External"/><Relationship Id="rId2" Type="http://schemas.openxmlformats.org/officeDocument/2006/relationships/customXml" Target="../customXml/item2.xml"/><Relationship Id="rId16" Type="http://schemas.openxmlformats.org/officeDocument/2006/relationships/hyperlink" Target="https://www.geeksforgeeks.org/software-engineering-debugg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medium.com/@siddheshb008/lenet-5-architecture-explained-3b559cb2d52b"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nalyticsvidhya.com/blog/2021/03/the-architecture-of-lenet-5/"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A6CCBD5D11D64FB1224B88A57D42E2" ma:contentTypeVersion="5" ma:contentTypeDescription="Create a new document." ma:contentTypeScope="" ma:versionID="5052a15f1d141daf3d0dea60774c7154">
  <xsd:schema xmlns:xsd="http://www.w3.org/2001/XMLSchema" xmlns:xs="http://www.w3.org/2001/XMLSchema" xmlns:p="http://schemas.microsoft.com/office/2006/metadata/properties" xmlns:ns2="d506c1c3-c86d-4007-a614-6badfe849f35" targetNamespace="http://schemas.microsoft.com/office/2006/metadata/properties" ma:root="true" ma:fieldsID="20a4023d759ea9aaaea88ecf933d3a01" ns2:_="">
    <xsd:import namespace="d506c1c3-c86d-4007-a614-6badfe849f3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6c1c3-c86d-4007-a614-6badfe849f3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d506c1c3-c86d-4007-a614-6badfe849f35" xsi:nil="true"/>
  </documentManagement>
</p:properties>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2F46C899-43A1-483B-8DB8-960CDFB2A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6c1c3-c86d-4007-a614-6badfe849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d506c1c3-c86d-4007-a614-6badfe849f35"/>
  </ds:schemaRefs>
</ds:datastoreItem>
</file>

<file path=docProps/app.xml><?xml version="1.0" encoding="utf-8"?>
<Properties xmlns="http://schemas.openxmlformats.org/officeDocument/2006/extended-properties" xmlns:vt="http://schemas.openxmlformats.org/officeDocument/2006/docPropsVTypes">
  <Template>Normal.dotm</Template>
  <TotalTime>6684</TotalTime>
  <Pages>7</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Ashraf Sattar,M. Mohammed</cp:lastModifiedBy>
  <cp:revision>489</cp:revision>
  <cp:lastPrinted>2018-02-11T15:13:00Z</cp:lastPrinted>
  <dcterms:created xsi:type="dcterms:W3CDTF">2024-10-04T14:11:00Z</dcterms:created>
  <dcterms:modified xsi:type="dcterms:W3CDTF">2025-04-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6CCBD5D11D64FB1224B88A57D42E2</vt:lpwstr>
  </property>
</Properties>
</file>